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5140B" w14:textId="77777777" w:rsidR="00B03511" w:rsidRDefault="00C0522E">
      <w:pPr>
        <w:pStyle w:val="1"/>
        <w:jc w:val="center"/>
        <w:rPr>
          <w:szCs w:val="40"/>
        </w:rPr>
      </w:pPr>
      <w:r>
        <w:rPr>
          <w:szCs w:val="40"/>
        </w:rPr>
        <w:t>Exercise: Text Processing</w:t>
      </w:r>
    </w:p>
    <w:p w14:paraId="4E3D31D4" w14:textId="5685FD75" w:rsidR="00E71627" w:rsidRDefault="00E71627" w:rsidP="00E71627">
      <w:pPr>
        <w:spacing w:before="0" w:after="0" w:line="240" w:lineRule="auto"/>
        <w:jc w:val="center"/>
      </w:pPr>
      <w:r>
        <w:t xml:space="preserve">This document defines the </w:t>
      </w:r>
      <w:r w:rsidRPr="00E71627"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af2"/>
          </w:rPr>
          <w:t>"Python</w:t>
        </w:r>
        <w:r>
          <w:rPr>
            <w:rStyle w:val="af2"/>
          </w:rPr>
          <w:t xml:space="preserve"> Fundamentals</w:t>
        </w:r>
        <w:r w:rsidRPr="006D46B2">
          <w:rPr>
            <w:rStyle w:val="af2"/>
          </w:rPr>
          <w:t>" course at @Software University.</w:t>
        </w:r>
      </w:hyperlink>
    </w:p>
    <w:p w14:paraId="1CAD723A" w14:textId="05F2009F" w:rsidR="00E71627" w:rsidRPr="00E71627" w:rsidRDefault="00E71627" w:rsidP="00E71627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30A51278" w14:textId="77777777" w:rsidR="00B03511" w:rsidRDefault="00C0522E">
      <w:pPr>
        <w:pStyle w:val="2"/>
        <w:numPr>
          <w:ilvl w:val="0"/>
          <w:numId w:val="10"/>
        </w:numPr>
        <w:ind w:left="284" w:hanging="284"/>
        <w:rPr>
          <w:lang w:val="bg-BG"/>
        </w:rPr>
      </w:pPr>
      <w:r>
        <w:t>Valid Usernames</w:t>
      </w:r>
    </w:p>
    <w:p w14:paraId="47C25E3C" w14:textId="2BD5FBA4" w:rsidR="00B03511" w:rsidRDefault="00C0522E" w:rsidP="00761F2C">
      <w:pPr>
        <w:rPr>
          <w:lang w:val="bg-BG"/>
        </w:rPr>
      </w:pPr>
      <w:r>
        <w:t xml:space="preserve">Write a program </w:t>
      </w:r>
      <w:r w:rsidR="002F256A">
        <w:t>that</w:t>
      </w:r>
      <w:r>
        <w:t xml:space="preserve"> </w:t>
      </w:r>
      <w:r>
        <w:rPr>
          <w:b/>
        </w:rPr>
        <w:t xml:space="preserve">reads </w:t>
      </w:r>
      <w:r w:rsidR="008E7136" w:rsidRPr="008E7136">
        <w:rPr>
          <w:b/>
        </w:rPr>
        <w:t>usernames</w:t>
      </w:r>
      <w:r>
        <w:t xml:space="preserve"> on a </w:t>
      </w:r>
      <w:r>
        <w:rPr>
          <w:b/>
        </w:rPr>
        <w:t>single</w:t>
      </w:r>
      <w:r>
        <w:t xml:space="preserve"> line (</w:t>
      </w:r>
      <w:r w:rsidR="008E7136">
        <w:t>separated</w:t>
      </w:r>
      <w:r>
        <w:t xml:space="preserve"> by </w:t>
      </w:r>
      <w:r>
        <w:rPr>
          <w:rFonts w:ascii="Consolas" w:hAnsi="Consolas"/>
          <w:b/>
        </w:rPr>
        <w:t>", "</w:t>
      </w:r>
      <w:r>
        <w:t xml:space="preserve">) and </w:t>
      </w:r>
      <w:r>
        <w:rPr>
          <w:b/>
        </w:rPr>
        <w:t>prints</w:t>
      </w:r>
      <w:r>
        <w:t xml:space="preserve"> all </w:t>
      </w:r>
      <w:r>
        <w:rPr>
          <w:b/>
        </w:rPr>
        <w:t>valid usernames</w:t>
      </w:r>
      <w:r w:rsidR="00150FEB">
        <w:rPr>
          <w:b/>
        </w:rPr>
        <w:t xml:space="preserve"> </w:t>
      </w:r>
      <w:r w:rsidR="00150FEB" w:rsidRPr="00150FEB">
        <w:rPr>
          <w:bCs/>
        </w:rPr>
        <w:t>on separate lines</w:t>
      </w:r>
      <w:r w:rsidRPr="00150FEB">
        <w:rPr>
          <w:bCs/>
        </w:rPr>
        <w:t>.</w:t>
      </w:r>
      <w:r>
        <w:t xml:space="preserve"> </w:t>
      </w:r>
    </w:p>
    <w:p w14:paraId="06A5F912" w14:textId="16D78017" w:rsidR="00B03511" w:rsidRDefault="00C0522E">
      <w:pPr>
        <w:rPr>
          <w:lang w:val="bg-BG"/>
        </w:rPr>
      </w:pPr>
      <w:r>
        <w:t>A valid usernam</w:t>
      </w:r>
      <w:r w:rsidR="008E7136">
        <w:t>e</w:t>
      </w:r>
      <w:r>
        <w:t>:</w:t>
      </w:r>
    </w:p>
    <w:p w14:paraId="2850CFC7" w14:textId="745ACE14" w:rsidR="00B03511" w:rsidRDefault="008E7136">
      <w:pPr>
        <w:pStyle w:val="ac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length</w:t>
      </w:r>
      <w:r w:rsidR="00C0522E">
        <w:t xml:space="preserve"> between 3 and 16 characters</w:t>
      </w:r>
      <w:r>
        <w:t xml:space="preserve"> inclusive</w:t>
      </w:r>
    </w:p>
    <w:p w14:paraId="3F3FCD86" w14:textId="31446130" w:rsidR="00B03511" w:rsidRDefault="002F256A">
      <w:pPr>
        <w:pStyle w:val="ac"/>
        <w:numPr>
          <w:ilvl w:val="0"/>
          <w:numId w:val="9"/>
        </w:numPr>
        <w:rPr>
          <w:lang w:val="bg-BG"/>
        </w:rPr>
      </w:pPr>
      <w:r>
        <w:rPr>
          <w:b/>
        </w:rPr>
        <w:t xml:space="preserve">can </w:t>
      </w:r>
      <w:r w:rsidR="008E7136">
        <w:rPr>
          <w:b/>
        </w:rPr>
        <w:t>c</w:t>
      </w:r>
      <w:r w:rsidR="00C0522E">
        <w:rPr>
          <w:b/>
        </w:rPr>
        <w:t>ontain</w:t>
      </w:r>
      <w:r w:rsidR="00C0522E">
        <w:t xml:space="preserve"> </w:t>
      </w:r>
      <w:r w:rsidR="00C0522E" w:rsidRPr="005C5E1C">
        <w:t>only</w:t>
      </w:r>
      <w:r w:rsidR="00C0522E">
        <w:t xml:space="preserve"> letters, numbers, </w:t>
      </w:r>
      <w:r w:rsidR="008E7136">
        <w:t>hyphens,</w:t>
      </w:r>
      <w:r w:rsidR="00C0522E">
        <w:t xml:space="preserve"> and underscores</w:t>
      </w:r>
    </w:p>
    <w:p w14:paraId="0DBC6B6B" w14:textId="2033C0CC" w:rsidR="00B03511" w:rsidRDefault="008E7136">
      <w:pPr>
        <w:pStyle w:val="ac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no redundant symbols</w:t>
      </w:r>
      <w:r w:rsidR="00C0522E">
        <w:t xml:space="preserve"> before, </w:t>
      </w:r>
      <w:r>
        <w:t>after</w:t>
      </w:r>
      <w:r w:rsidR="002F256A">
        <w:t>,</w:t>
      </w:r>
      <w:r w:rsidR="00C0522E">
        <w:t xml:space="preserve"> or in between</w:t>
      </w:r>
    </w:p>
    <w:p w14:paraId="1071A444" w14:textId="77777777" w:rsidR="00B03511" w:rsidRDefault="00C0522E">
      <w:pPr>
        <w:pStyle w:val="3"/>
        <w:rPr>
          <w:lang w:val="bg-BG"/>
        </w:rPr>
      </w:pPr>
      <w:r>
        <w:t>Examples</w:t>
      </w:r>
    </w:p>
    <w:tbl>
      <w:tblPr>
        <w:tblStyle w:val="af1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6"/>
        <w:gridCol w:w="1742"/>
      </w:tblGrid>
      <w:tr w:rsidR="00B03511" w14:paraId="28971478" w14:textId="77777777">
        <w:tc>
          <w:tcPr>
            <w:tcW w:w="5855" w:type="dxa"/>
            <w:shd w:val="clear" w:color="auto" w:fill="D9D9D9" w:themeFill="background1" w:themeFillShade="D9"/>
          </w:tcPr>
          <w:p w14:paraId="72B7879C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05DA73BF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6D05D651" w14:textId="77777777">
        <w:tc>
          <w:tcPr>
            <w:tcW w:w="5855" w:type="dxa"/>
            <w:shd w:val="clear" w:color="auto" w:fill="auto"/>
          </w:tcPr>
          <w:p w14:paraId="46F90E45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h, too_long_username, !lleg@l ch@rs, jeffbutt</w:t>
            </w:r>
          </w:p>
        </w:tc>
        <w:tc>
          <w:tcPr>
            <w:tcW w:w="1742" w:type="dxa"/>
            <w:shd w:val="clear" w:color="auto" w:fill="auto"/>
          </w:tcPr>
          <w:p w14:paraId="5BA53C4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effbutt</w:t>
            </w:r>
          </w:p>
        </w:tc>
      </w:tr>
      <w:tr w:rsidR="00B03511" w14:paraId="5CE52F2C" w14:textId="77777777">
        <w:tc>
          <w:tcPr>
            <w:tcW w:w="5855" w:type="dxa"/>
            <w:shd w:val="clear" w:color="auto" w:fill="auto"/>
          </w:tcPr>
          <w:p w14:paraId="13FBC48F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eff, john45, ab, cd, peter-ivanov, @smith</w:t>
            </w:r>
          </w:p>
        </w:tc>
        <w:tc>
          <w:tcPr>
            <w:tcW w:w="1742" w:type="dxa"/>
            <w:shd w:val="clear" w:color="auto" w:fill="auto"/>
          </w:tcPr>
          <w:p w14:paraId="3CB0616A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eff</w:t>
            </w:r>
          </w:p>
          <w:p w14:paraId="5595F39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45</w:t>
            </w:r>
          </w:p>
          <w:p w14:paraId="74AE46F6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-ivanov</w:t>
            </w:r>
          </w:p>
        </w:tc>
      </w:tr>
    </w:tbl>
    <w:p w14:paraId="5F4F82B9" w14:textId="77777777" w:rsidR="00B03511" w:rsidRDefault="00C0522E">
      <w:pPr>
        <w:pStyle w:val="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Character Multiplier</w:t>
      </w:r>
    </w:p>
    <w:p w14:paraId="0856E7F3" w14:textId="41C6077E" w:rsidR="00B03511" w:rsidRDefault="00C0522E">
      <w:pPr>
        <w:rPr>
          <w:lang w:val="bg-BG"/>
        </w:rPr>
      </w:pPr>
      <w:r>
        <w:t xml:space="preserve">Create a program </w:t>
      </w:r>
      <w:r w:rsidR="002F256A">
        <w:t>that</w:t>
      </w:r>
      <w:r>
        <w:t xml:space="preserve"> receives </w:t>
      </w:r>
      <w:r>
        <w:rPr>
          <w:b/>
        </w:rPr>
        <w:t>two strings</w:t>
      </w:r>
      <w:r>
        <w:t xml:space="preserve"> on a </w:t>
      </w:r>
      <w:r>
        <w:rPr>
          <w:b/>
        </w:rPr>
        <w:t>single line</w:t>
      </w:r>
      <w:r>
        <w:t xml:space="preserve"> </w:t>
      </w:r>
      <w:r w:rsidR="00A451B7">
        <w:t>separated</w:t>
      </w:r>
      <w:r>
        <w:t xml:space="preserve"> by</w:t>
      </w:r>
      <w:r w:rsidR="00150FEB">
        <w:t xml:space="preserve"> a single</w:t>
      </w:r>
      <w:r>
        <w:t xml:space="preserve"> </w:t>
      </w:r>
      <w:r>
        <w:rPr>
          <w:b/>
        </w:rPr>
        <w:t>space</w:t>
      </w:r>
      <w:r w:rsidR="002F256A">
        <w:rPr>
          <w:b/>
        </w:rPr>
        <w:t xml:space="preserve">. </w:t>
      </w:r>
      <w:r w:rsidR="002F256A" w:rsidRPr="002F256A">
        <w:rPr>
          <w:bCs/>
        </w:rPr>
        <w:t>Then, it</w:t>
      </w:r>
      <w:r>
        <w:t xml:space="preserve"> prints the </w:t>
      </w:r>
      <w:r>
        <w:rPr>
          <w:b/>
        </w:rPr>
        <w:t>sum</w:t>
      </w:r>
      <w:r>
        <w:t xml:space="preserve"> of their </w:t>
      </w:r>
      <w:r w:rsidR="008A5D40">
        <w:rPr>
          <w:b/>
        </w:rPr>
        <w:t xml:space="preserve">multiplied </w:t>
      </w:r>
      <w:r>
        <w:rPr>
          <w:b/>
        </w:rPr>
        <w:t>character codes</w:t>
      </w:r>
      <w:r w:rsidR="008A5D40">
        <w:t xml:space="preserve"> as follows: m</w:t>
      </w:r>
      <w:r>
        <w:t xml:space="preserve">ultiply </w:t>
      </w:r>
      <w:r>
        <w:rPr>
          <w:rFonts w:ascii="Consolas" w:hAnsi="Consolas"/>
          <w:b/>
        </w:rPr>
        <w:t>str1[0]</w:t>
      </w:r>
      <w:r>
        <w:t xml:space="preserve"> with </w:t>
      </w:r>
      <w:r>
        <w:rPr>
          <w:rFonts w:ascii="Consolas" w:hAnsi="Consolas"/>
          <w:b/>
        </w:rPr>
        <w:t>str2[0]</w:t>
      </w:r>
      <w:r>
        <w:t xml:space="preserve"> and add </w:t>
      </w:r>
      <w:r w:rsidR="008A5D40">
        <w:t xml:space="preserve">the result </w:t>
      </w:r>
      <w:r>
        <w:t>to the total su</w:t>
      </w:r>
      <w:r w:rsidR="008A5D40">
        <w:t>m,</w:t>
      </w:r>
      <w:r>
        <w:t xml:space="preserve"> </w:t>
      </w:r>
      <w:r w:rsidR="008A5D40">
        <w:t>t</w:t>
      </w:r>
      <w:r>
        <w:t xml:space="preserve">hen continue with the next two characters. If one of the strings is </w:t>
      </w:r>
      <w:r>
        <w:rPr>
          <w:b/>
        </w:rPr>
        <w:t>longer</w:t>
      </w:r>
      <w:r>
        <w:t xml:space="preserve"> than the other, </w:t>
      </w:r>
      <w:r>
        <w:rPr>
          <w:b/>
        </w:rPr>
        <w:t>add</w:t>
      </w:r>
      <w:r>
        <w:t xml:space="preserve"> the </w:t>
      </w:r>
      <w:r>
        <w:rPr>
          <w:b/>
        </w:rPr>
        <w:t>remaining</w:t>
      </w:r>
      <w:r>
        <w:t xml:space="preserve"> character codes to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without multiplication.</w:t>
      </w:r>
    </w:p>
    <w:p w14:paraId="090D089B" w14:textId="77777777" w:rsidR="00B03511" w:rsidRDefault="00C0522E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af1"/>
        <w:tblW w:w="255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B03511" w14:paraId="6EBF8EF6" w14:textId="77777777">
        <w:tc>
          <w:tcPr>
            <w:tcW w:w="1621" w:type="dxa"/>
            <w:shd w:val="clear" w:color="auto" w:fill="D9D9D9" w:themeFill="background1" w:themeFillShade="D9"/>
            <w:vAlign w:val="center"/>
          </w:tcPr>
          <w:p w14:paraId="540FE60B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0F915A2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90EBEBE" w14:textId="77777777">
        <w:tc>
          <w:tcPr>
            <w:tcW w:w="1621" w:type="dxa"/>
            <w:shd w:val="clear" w:color="auto" w:fill="auto"/>
            <w:vAlign w:val="center"/>
          </w:tcPr>
          <w:p w14:paraId="45DC6C87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eorge Peter</w:t>
            </w:r>
          </w:p>
        </w:tc>
        <w:tc>
          <w:tcPr>
            <w:tcW w:w="936" w:type="dxa"/>
            <w:shd w:val="clear" w:color="auto" w:fill="auto"/>
          </w:tcPr>
          <w:p w14:paraId="343C51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2114</w:t>
            </w:r>
          </w:p>
        </w:tc>
      </w:tr>
      <w:tr w:rsidR="00B03511" w14:paraId="7C640027" w14:textId="77777777">
        <w:tc>
          <w:tcPr>
            <w:tcW w:w="1621" w:type="dxa"/>
            <w:shd w:val="clear" w:color="auto" w:fill="auto"/>
            <w:vAlign w:val="center"/>
          </w:tcPr>
          <w:p w14:paraId="15B8377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23 522</w:t>
            </w:r>
          </w:p>
        </w:tc>
        <w:tc>
          <w:tcPr>
            <w:tcW w:w="936" w:type="dxa"/>
            <w:shd w:val="clear" w:color="auto" w:fill="auto"/>
          </w:tcPr>
          <w:p w14:paraId="5733E1A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647</w:t>
            </w:r>
          </w:p>
        </w:tc>
      </w:tr>
      <w:tr w:rsidR="00B03511" w14:paraId="3B5BB512" w14:textId="77777777">
        <w:tc>
          <w:tcPr>
            <w:tcW w:w="1621" w:type="dxa"/>
            <w:shd w:val="clear" w:color="auto" w:fill="auto"/>
            <w:vAlign w:val="center"/>
          </w:tcPr>
          <w:p w14:paraId="2366E5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 aaaa</w:t>
            </w:r>
          </w:p>
        </w:tc>
        <w:tc>
          <w:tcPr>
            <w:tcW w:w="936" w:type="dxa"/>
            <w:shd w:val="clear" w:color="auto" w:fill="auto"/>
          </w:tcPr>
          <w:p w14:paraId="3D7E8FB4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9700</w:t>
            </w:r>
          </w:p>
        </w:tc>
      </w:tr>
    </w:tbl>
    <w:p w14:paraId="483E54B9" w14:textId="77777777" w:rsidR="00B03511" w:rsidRDefault="00C0522E">
      <w:pPr>
        <w:pStyle w:val="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Extract File</w:t>
      </w:r>
    </w:p>
    <w:p w14:paraId="1A45073D" w14:textId="38E64B4F" w:rsidR="00B03511" w:rsidRDefault="00C0522E">
      <w:pPr>
        <w:rPr>
          <w:lang w:val="bg-BG"/>
        </w:rPr>
      </w:pPr>
      <w:r>
        <w:t xml:space="preserve">Write a program </w:t>
      </w:r>
      <w:r w:rsidR="002F256A">
        <w:t>that</w:t>
      </w:r>
      <w:r>
        <w:t xml:space="preserve"> reads the path to a file and </w:t>
      </w:r>
      <w:r>
        <w:rPr>
          <w:b/>
        </w:rPr>
        <w:t>subtracts</w:t>
      </w:r>
      <w:r>
        <w:t xml:space="preserve"> the </w:t>
      </w:r>
      <w:r>
        <w:rPr>
          <w:b/>
        </w:rPr>
        <w:t>file name</w:t>
      </w:r>
      <w:r>
        <w:t xml:space="preserve"> and its </w:t>
      </w:r>
      <w:r>
        <w:rPr>
          <w:b/>
        </w:rPr>
        <w:t>extension</w:t>
      </w:r>
      <w:r>
        <w:t>.</w:t>
      </w:r>
    </w:p>
    <w:p w14:paraId="65337451" w14:textId="77777777" w:rsidR="00B03511" w:rsidRDefault="00C0522E">
      <w:pPr>
        <w:pStyle w:val="3"/>
        <w:rPr>
          <w:lang w:val="bg-BG"/>
        </w:rPr>
      </w:pPr>
      <w:r>
        <w:t>Examples</w:t>
      </w:r>
    </w:p>
    <w:tbl>
      <w:tblPr>
        <w:tblW w:w="8319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8"/>
        <w:gridCol w:w="2831"/>
      </w:tblGrid>
      <w:tr w:rsidR="00B03511" w14:paraId="6FF070A3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2023A5F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A85F40D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729EDD9A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1E0CDB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:\Internal\training-internal\Template.pptx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02045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Template</w:t>
            </w:r>
          </w:p>
          <w:p w14:paraId="2642FADE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extension: pptx</w:t>
            </w:r>
          </w:p>
        </w:tc>
      </w:tr>
      <w:tr w:rsidR="00B03511" w14:paraId="0331C2B2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A85D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lastRenderedPageBreak/>
              <w:t>C:\Projects\Data-Structures\LinkedList.cs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1E6BB8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LinkedList</w:t>
            </w:r>
          </w:p>
          <w:p w14:paraId="131762B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t>File extension: cs</w:t>
            </w:r>
          </w:p>
        </w:tc>
      </w:tr>
    </w:tbl>
    <w:p w14:paraId="4F10700D" w14:textId="77777777" w:rsidR="00B03511" w:rsidRDefault="00C0522E">
      <w:pPr>
        <w:pStyle w:val="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Caesar Cipher</w:t>
      </w:r>
    </w:p>
    <w:p w14:paraId="44A77F42" w14:textId="7F642E5A" w:rsidR="00B03511" w:rsidRPr="005A2274" w:rsidRDefault="00C0522E" w:rsidP="005A2274">
      <w:r>
        <w:t xml:space="preserve">Write a program </w:t>
      </w:r>
      <w:r w:rsidR="002F256A">
        <w:t>that</w:t>
      </w:r>
      <w:r>
        <w:t xml:space="preserve"> returns an </w:t>
      </w:r>
      <w:r>
        <w:rPr>
          <w:b/>
        </w:rPr>
        <w:t>encrypted version</w:t>
      </w:r>
      <w:r>
        <w:t xml:space="preserve"> of the same text. Encrypt the text by </w:t>
      </w:r>
      <w:r w:rsidR="002F05FF">
        <w:rPr>
          <w:b/>
        </w:rPr>
        <w:t>replacing</w:t>
      </w:r>
      <w:r>
        <w:t xml:space="preserve"> </w:t>
      </w:r>
      <w:r>
        <w:rPr>
          <w:b/>
        </w:rPr>
        <w:t>each character</w:t>
      </w:r>
      <w:r>
        <w:t xml:space="preserve"> </w:t>
      </w:r>
      <w:r w:rsidR="002F256A">
        <w:t>with</w:t>
      </w:r>
      <w:r w:rsidR="005A2274">
        <w:t xml:space="preserve"> the corresponding character </w:t>
      </w:r>
      <w:r>
        <w:rPr>
          <w:b/>
        </w:rPr>
        <w:t>three</w:t>
      </w:r>
      <w:r>
        <w:t xml:space="preserve"> positions </w:t>
      </w:r>
      <w:r>
        <w:rPr>
          <w:b/>
        </w:rPr>
        <w:t>forward</w:t>
      </w:r>
      <w:r w:rsidR="002F05FF">
        <w:rPr>
          <w:b/>
        </w:rPr>
        <w:t xml:space="preserve"> in the ASCII table</w:t>
      </w:r>
      <w:r>
        <w:t xml:space="preserve">. For </w:t>
      </w:r>
      <w:r w:rsidR="002F05FF">
        <w:t>example,</w:t>
      </w:r>
      <w:r>
        <w:t xml:space="preserve"> </w:t>
      </w:r>
      <w:r>
        <w:rPr>
          <w:b/>
        </w:rPr>
        <w:t>A</w:t>
      </w:r>
      <w:r>
        <w:t xml:space="preserve"> would be replaced </w:t>
      </w:r>
      <w:r w:rsidR="005A2274">
        <w:t>with</w:t>
      </w:r>
      <w:r>
        <w:t xml:space="preserve"> </w:t>
      </w:r>
      <w:r>
        <w:rPr>
          <w:b/>
        </w:rPr>
        <w:t>D</w:t>
      </w:r>
      <w:r>
        <w:t xml:space="preserve">, </w:t>
      </w:r>
      <w:r>
        <w:rPr>
          <w:b/>
        </w:rPr>
        <w:t>B</w:t>
      </w:r>
      <w:r>
        <w:t xml:space="preserve"> would become </w:t>
      </w:r>
      <w:r>
        <w:rPr>
          <w:b/>
        </w:rPr>
        <w:t>E</w:t>
      </w:r>
      <w:r>
        <w:t xml:space="preserve">, and so on. Print the </w:t>
      </w:r>
      <w:r>
        <w:rPr>
          <w:b/>
        </w:rPr>
        <w:t>encrypted</w:t>
      </w:r>
      <w:r>
        <w:t xml:space="preserve"> </w:t>
      </w:r>
      <w:r>
        <w:rPr>
          <w:b/>
        </w:rPr>
        <w:t>text</w:t>
      </w:r>
      <w:r>
        <w:t>.</w:t>
      </w:r>
    </w:p>
    <w:p w14:paraId="68C9ED54" w14:textId="77777777" w:rsidR="00B03511" w:rsidRDefault="00C0522E">
      <w:pPr>
        <w:pStyle w:val="3"/>
        <w:rPr>
          <w:lang w:val="bg-BG"/>
        </w:rPr>
      </w:pPr>
      <w:r>
        <w:t>Examples</w:t>
      </w:r>
    </w:p>
    <w:tbl>
      <w:tblPr>
        <w:tblW w:w="5896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2947"/>
      </w:tblGrid>
      <w:tr w:rsidR="00B03511" w14:paraId="58CD398B" w14:textId="77777777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5A28E0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82E71B6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11522674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4256EF3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eastAsia="Calibri" w:hAnsi="Consolas" w:cs="Consolas"/>
              </w:rPr>
              <w:t>Programming is cool!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1E37DF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Surjudpplqj#lv#frro$</w:t>
            </w:r>
          </w:p>
        </w:tc>
      </w:tr>
      <w:tr w:rsidR="00B03511" w14:paraId="694A961E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799EBB6" w14:textId="77777777" w:rsidR="00B03511" w:rsidRDefault="00C0522E">
            <w:pPr>
              <w:spacing w:after="0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One year has 365 days.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F4681B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Rqh#|hdu#kdv#698#gd|v1</w:t>
            </w:r>
          </w:p>
        </w:tc>
      </w:tr>
    </w:tbl>
    <w:p w14:paraId="2E26908B" w14:textId="77777777" w:rsidR="00B03511" w:rsidRDefault="00C0522E">
      <w:pPr>
        <w:keepNext/>
        <w:keepLines/>
        <w:numPr>
          <w:ilvl w:val="0"/>
          <w:numId w:val="10"/>
        </w:numPr>
        <w:tabs>
          <w:tab w:val="left" w:pos="720"/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lang w:val="bg-BG"/>
        </w:rPr>
        <w:t xml:space="preserve"> </w:t>
      </w:r>
      <w:r>
        <w:rPr>
          <w:rFonts w:eastAsiaTheme="majorEastAsia" w:cstheme="majorBidi"/>
          <w:b/>
          <w:bCs/>
          <w:color w:val="7C380A"/>
          <w:sz w:val="36"/>
          <w:szCs w:val="36"/>
        </w:rPr>
        <w:t>Emoticon Finder</w:t>
      </w:r>
    </w:p>
    <w:p w14:paraId="1883F040" w14:textId="77777777" w:rsidR="00B03511" w:rsidRDefault="00C0522E">
      <w:r>
        <w:t xml:space="preserve">Find all emoticons in the text. An emoticon </w:t>
      </w:r>
      <w:r>
        <w:rPr>
          <w:b/>
        </w:rPr>
        <w:t xml:space="preserve">always starts with </w:t>
      </w:r>
      <w:r w:rsidRPr="002F256A">
        <w:rPr>
          <w:rFonts w:ascii="Consolas" w:hAnsi="Consolas"/>
          <w:b/>
        </w:rPr>
        <w:t>":"</w:t>
      </w:r>
      <w:r>
        <w:t xml:space="preserve"> and is followed by a </w:t>
      </w:r>
      <w:r>
        <w:rPr>
          <w:b/>
        </w:rPr>
        <w:t>symbol.</w:t>
      </w:r>
      <w:r>
        <w:rPr>
          <w:lang w:val="bg-BG"/>
        </w:rPr>
        <w:br/>
      </w:r>
      <w:r>
        <w:t xml:space="preserve">The input will be provided as a </w:t>
      </w:r>
      <w:r>
        <w:rPr>
          <w:b/>
        </w:rPr>
        <w:t>single string.</w:t>
      </w:r>
    </w:p>
    <w:p w14:paraId="18A4933B" w14:textId="77777777" w:rsidR="00B03511" w:rsidRDefault="00C0522E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af1"/>
        <w:tblW w:w="7521" w:type="dxa"/>
        <w:tblLook w:val="04A0" w:firstRow="1" w:lastRow="0" w:firstColumn="1" w:lastColumn="0" w:noHBand="0" w:noVBand="1"/>
      </w:tblPr>
      <w:tblGrid>
        <w:gridCol w:w="6649"/>
        <w:gridCol w:w="872"/>
      </w:tblGrid>
      <w:tr w:rsidR="00B03511" w14:paraId="670D6389" w14:textId="77777777" w:rsidTr="00456325">
        <w:tc>
          <w:tcPr>
            <w:tcW w:w="6658" w:type="dxa"/>
            <w:shd w:val="clear" w:color="auto" w:fill="D9D9D9" w:themeFill="background1" w:themeFillShade="D9"/>
          </w:tcPr>
          <w:p w14:paraId="7CB0F8F3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63" w:type="dxa"/>
            <w:shd w:val="clear" w:color="auto" w:fill="D9D9D9" w:themeFill="background1" w:themeFillShade="D9"/>
          </w:tcPr>
          <w:p w14:paraId="2C4B7D2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45C6B4B" w14:textId="77777777" w:rsidTr="005A2274">
        <w:tc>
          <w:tcPr>
            <w:tcW w:w="6658" w:type="dxa"/>
            <w:shd w:val="clear" w:color="auto" w:fill="auto"/>
          </w:tcPr>
          <w:p w14:paraId="07B07037" w14:textId="77777777" w:rsidR="00B03511" w:rsidRDefault="00C052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eastAsia="Times New Roman" w:hAnsi="Consolas" w:cs="Courier New"/>
                <w:color w:val="000000"/>
              </w:rPr>
            </w:pPr>
            <w:r>
              <w:rPr>
                <w:rFonts w:ascii="Consolas" w:eastAsia="Times New Roman" w:hAnsi="Consolas" w:cs="Courier New"/>
                <w:bCs/>
              </w:rPr>
              <w:t>There are so many emoticons nowadays :P. I have many ideas :O what input to place here :)</w:t>
            </w:r>
          </w:p>
        </w:tc>
        <w:tc>
          <w:tcPr>
            <w:tcW w:w="863" w:type="dxa"/>
            <w:shd w:val="clear" w:color="auto" w:fill="auto"/>
          </w:tcPr>
          <w:p w14:paraId="16CDA19C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P</w:t>
            </w:r>
          </w:p>
          <w:p w14:paraId="69BD96EA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O</w:t>
            </w:r>
          </w:p>
          <w:p w14:paraId="29538685" w14:textId="77777777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)</w:t>
            </w:r>
          </w:p>
        </w:tc>
      </w:tr>
    </w:tbl>
    <w:p w14:paraId="688CE0F4" w14:textId="77777777" w:rsidR="00B03511" w:rsidRDefault="00C0522E">
      <w:pPr>
        <w:pStyle w:val="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Replace Repeating Chars</w:t>
      </w:r>
    </w:p>
    <w:p w14:paraId="7F9EE021" w14:textId="2EEB9DDA" w:rsidR="00B03511" w:rsidRDefault="00C0522E">
      <w:pPr>
        <w:rPr>
          <w:rFonts w:cstheme="minorHAnsi"/>
          <w:color w:val="000000"/>
          <w:szCs w:val="20"/>
          <w:highlight w:val="white"/>
          <w:lang w:val="bg-BG"/>
        </w:rPr>
      </w:pPr>
      <w:r>
        <w:rPr>
          <w:rFonts w:cstheme="minorHAnsi"/>
          <w:color w:val="000000"/>
          <w:szCs w:val="20"/>
          <w:shd w:val="clear" w:color="auto" w:fill="FFFFFF"/>
        </w:rPr>
        <w:t xml:space="preserve">Write a program </w:t>
      </w:r>
      <w:r w:rsidR="002F256A">
        <w:rPr>
          <w:rFonts w:cstheme="minorHAnsi"/>
          <w:color w:val="000000"/>
          <w:szCs w:val="20"/>
          <w:shd w:val="clear" w:color="auto" w:fill="FFFFFF"/>
        </w:rPr>
        <w:t>that</w:t>
      </w:r>
      <w:r>
        <w:rPr>
          <w:rFonts w:cstheme="minorHAnsi"/>
          <w:color w:val="000000"/>
          <w:szCs w:val="20"/>
          <w:shd w:val="clear" w:color="auto" w:fill="FFFFFF"/>
        </w:rPr>
        <w:t xml:space="preserve"> reads a string from the console and </w:t>
      </w:r>
      <w:r>
        <w:rPr>
          <w:rFonts w:cstheme="minorHAnsi"/>
          <w:b/>
          <w:color w:val="000000"/>
          <w:szCs w:val="20"/>
          <w:shd w:val="clear" w:color="auto" w:fill="FFFFFF"/>
        </w:rPr>
        <w:t>replaces</w:t>
      </w:r>
      <w:r>
        <w:rPr>
          <w:rFonts w:cstheme="minorHAnsi"/>
          <w:color w:val="000000"/>
          <w:szCs w:val="20"/>
          <w:shd w:val="clear" w:color="auto" w:fill="FFFFFF"/>
        </w:rPr>
        <w:t xml:space="preserve"> any </w:t>
      </w:r>
      <w:r>
        <w:rPr>
          <w:rFonts w:cstheme="minorHAnsi"/>
          <w:b/>
          <w:color w:val="000000"/>
          <w:szCs w:val="20"/>
          <w:shd w:val="clear" w:color="auto" w:fill="FFFFFF"/>
        </w:rPr>
        <w:t>sequence of the same letters</w:t>
      </w:r>
      <w:r>
        <w:rPr>
          <w:rFonts w:cstheme="minorHAnsi"/>
          <w:color w:val="000000"/>
          <w:szCs w:val="20"/>
          <w:shd w:val="clear" w:color="auto" w:fill="FFFFFF"/>
        </w:rPr>
        <w:t xml:space="preserve"> with a </w:t>
      </w:r>
      <w:r>
        <w:rPr>
          <w:rFonts w:cstheme="minorHAnsi"/>
          <w:b/>
          <w:color w:val="000000"/>
          <w:szCs w:val="20"/>
          <w:shd w:val="clear" w:color="auto" w:fill="FFFFFF"/>
        </w:rPr>
        <w:t>single</w:t>
      </w:r>
      <w:r>
        <w:rPr>
          <w:rFonts w:cstheme="minorHAnsi"/>
          <w:color w:val="000000"/>
          <w:szCs w:val="20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Cs w:val="20"/>
          <w:shd w:val="clear" w:color="auto" w:fill="FFFFFF"/>
        </w:rPr>
        <w:t>corresponding letter</w:t>
      </w:r>
      <w:r>
        <w:rPr>
          <w:rFonts w:cstheme="minorHAnsi"/>
          <w:color w:val="000000"/>
          <w:szCs w:val="20"/>
          <w:shd w:val="clear" w:color="auto" w:fill="FFFFFF"/>
        </w:rPr>
        <w:t>.</w:t>
      </w:r>
    </w:p>
    <w:p w14:paraId="0D095CFC" w14:textId="77777777" w:rsidR="00B03511" w:rsidRDefault="00C0522E">
      <w:pPr>
        <w:pStyle w:val="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457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B03511" w14:paraId="3328A5A6" w14:textId="77777777"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B40E0ED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01B27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480B382E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967950A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5CD8243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abcdedsa</w:t>
            </w:r>
          </w:p>
        </w:tc>
      </w:tr>
      <w:tr w:rsidR="00B03511" w14:paraId="6E5378DB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1770F81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9ABD0C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qwerqwecwd</w:t>
            </w:r>
          </w:p>
        </w:tc>
      </w:tr>
    </w:tbl>
    <w:p w14:paraId="0DB43E13" w14:textId="77777777" w:rsidR="00B03511" w:rsidRDefault="00C0522E">
      <w:pPr>
        <w:pStyle w:val="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String Explosion</w:t>
      </w:r>
    </w:p>
    <w:p w14:paraId="40F0D9B9" w14:textId="77777777" w:rsidR="002F256A" w:rsidRDefault="002F256A">
      <w:pPr>
        <w:spacing w:after="0"/>
      </w:pPr>
      <w:r>
        <w:rPr>
          <w:rFonts w:cstheme="minorHAnsi"/>
          <w:color w:val="000000"/>
          <w:szCs w:val="20"/>
          <w:shd w:val="clear" w:color="auto" w:fill="FFFFFF"/>
        </w:rPr>
        <w:t>Write a program that reads a string from the console</w:t>
      </w:r>
      <w:r>
        <w:t xml:space="preserve"> that contains:</w:t>
      </w:r>
    </w:p>
    <w:p w14:paraId="3E6E745A" w14:textId="77777777" w:rsidR="002F256A" w:rsidRPr="002F256A" w:rsidRDefault="00C0522E" w:rsidP="002F256A">
      <w:pPr>
        <w:pStyle w:val="ac"/>
        <w:numPr>
          <w:ilvl w:val="0"/>
          <w:numId w:val="12"/>
        </w:numPr>
        <w:spacing w:after="0"/>
        <w:rPr>
          <w:lang w:val="bg-BG"/>
        </w:rPr>
      </w:pPr>
      <w:r>
        <w:t xml:space="preserve">Explosions marked with </w:t>
      </w:r>
      <w:r w:rsidRPr="002F256A">
        <w:rPr>
          <w:rFonts w:ascii="Consolas" w:hAnsi="Consolas"/>
          <w:b/>
        </w:rPr>
        <w:t>'</w:t>
      </w:r>
      <w:r>
        <w:rPr>
          <w:rStyle w:val="CodeChar"/>
        </w:rPr>
        <w:t>&gt;</w:t>
      </w:r>
      <w:r w:rsidRPr="002F256A">
        <w:rPr>
          <w:rFonts w:ascii="Consolas" w:hAnsi="Consolas"/>
          <w:b/>
        </w:rPr>
        <w:t>'</w:t>
      </w:r>
    </w:p>
    <w:p w14:paraId="08921744" w14:textId="4D1D8331" w:rsidR="002F256A" w:rsidRPr="002F256A" w:rsidRDefault="00C0522E" w:rsidP="002F256A">
      <w:pPr>
        <w:pStyle w:val="ac"/>
        <w:numPr>
          <w:ilvl w:val="0"/>
          <w:numId w:val="12"/>
        </w:numPr>
        <w:spacing w:after="0"/>
        <w:rPr>
          <w:lang w:val="bg-BG"/>
        </w:rPr>
      </w:pPr>
      <w:r>
        <w:t xml:space="preserve">Immediately after the mark, there will be an </w:t>
      </w:r>
      <w:r w:rsidRPr="002F256A">
        <w:rPr>
          <w:b/>
        </w:rPr>
        <w:t>integer</w:t>
      </w:r>
      <w:r w:rsidR="004716EB" w:rsidRPr="002F256A">
        <w:rPr>
          <w:b/>
        </w:rPr>
        <w:t xml:space="preserve"> </w:t>
      </w:r>
      <w:r w:rsidR="004716EB">
        <w:rPr>
          <w:rStyle w:val="CodeChar"/>
        </w:rPr>
        <w:t>x</w:t>
      </w:r>
      <w:r>
        <w:t xml:space="preserve">, which signifies the </w:t>
      </w:r>
      <w:r w:rsidRPr="002F256A">
        <w:rPr>
          <w:b/>
        </w:rPr>
        <w:t>strength</w:t>
      </w:r>
      <w:r>
        <w:t xml:space="preserve"> of the explosion</w:t>
      </w:r>
    </w:p>
    <w:p w14:paraId="003EDB14" w14:textId="6D617F76" w:rsidR="002F256A" w:rsidRPr="002F256A" w:rsidRDefault="002F256A" w:rsidP="002F256A">
      <w:pPr>
        <w:pStyle w:val="ac"/>
        <w:numPr>
          <w:ilvl w:val="0"/>
          <w:numId w:val="12"/>
        </w:numPr>
        <w:spacing w:after="0"/>
        <w:rPr>
          <w:lang w:val="bg-BG"/>
        </w:rPr>
      </w:pPr>
      <w:r>
        <w:t>Any other characters</w:t>
      </w:r>
    </w:p>
    <w:p w14:paraId="3E5632C6" w14:textId="4FF6A6D6" w:rsidR="00B03511" w:rsidRPr="002F256A" w:rsidRDefault="00C0522E" w:rsidP="002F256A">
      <w:pPr>
        <w:spacing w:after="0"/>
        <w:rPr>
          <w:lang w:val="bg-BG"/>
        </w:rPr>
      </w:pPr>
      <w:r>
        <w:t>You</w:t>
      </w:r>
      <w:r w:rsidR="002F256A">
        <w:t xml:space="preserve">r task is to </w:t>
      </w:r>
      <w:r w:rsidR="002F256A">
        <w:rPr>
          <w:b/>
        </w:rPr>
        <w:t>delete</w:t>
      </w:r>
      <w:r w:rsidRPr="002F256A">
        <w:rPr>
          <w:b/>
        </w:rPr>
        <w:t xml:space="preserve"> </w:t>
      </w:r>
      <w:r>
        <w:rPr>
          <w:rStyle w:val="CodeChar"/>
        </w:rPr>
        <w:t>x</w:t>
      </w:r>
      <w:r w:rsidRPr="002F256A">
        <w:rPr>
          <w:b/>
        </w:rPr>
        <w:t xml:space="preserve"> characters</w:t>
      </w:r>
      <w:r>
        <w:t>,</w:t>
      </w:r>
      <w:r w:rsidRPr="002F256A">
        <w:rPr>
          <w:b/>
        </w:rPr>
        <w:t xml:space="preserve"> </w:t>
      </w:r>
      <w:r w:rsidRPr="002F256A">
        <w:rPr>
          <w:bCs/>
        </w:rPr>
        <w:t>starting</w:t>
      </w:r>
      <w:r w:rsidRPr="002F256A">
        <w:rPr>
          <w:b/>
        </w:rPr>
        <w:t xml:space="preserve"> after</w:t>
      </w:r>
      <w:r>
        <w:t xml:space="preserve"> the </w:t>
      </w:r>
      <w:r w:rsidR="002F256A">
        <w:t>exploded</w:t>
      </w:r>
      <w:r>
        <w:t xml:space="preserve"> </w:t>
      </w:r>
      <w:r w:rsidRPr="002F256A">
        <w:rPr>
          <w:b/>
        </w:rPr>
        <w:t xml:space="preserve">character </w:t>
      </w:r>
      <w:r>
        <w:t>(</w:t>
      </w:r>
      <w:r w:rsidRPr="002F256A">
        <w:rPr>
          <w:rFonts w:ascii="Consolas" w:hAnsi="Consolas"/>
          <w:b/>
        </w:rPr>
        <w:t>'</w:t>
      </w:r>
      <w:r>
        <w:rPr>
          <w:rStyle w:val="CodeChar"/>
        </w:rPr>
        <w:t>&gt;</w:t>
      </w:r>
      <w:r w:rsidRPr="002F256A">
        <w:rPr>
          <w:rFonts w:ascii="Consolas" w:hAnsi="Consolas"/>
          <w:b/>
        </w:rPr>
        <w:t>'</w:t>
      </w:r>
      <w:r>
        <w:t>).</w:t>
      </w:r>
      <w:r w:rsidR="005A2274">
        <w:t xml:space="preserve"> I</w:t>
      </w:r>
      <w:r>
        <w:t>f</w:t>
      </w:r>
      <w:r w:rsidR="002F256A">
        <w:t xml:space="preserve"> you find another explosion mark (</w:t>
      </w:r>
      <w:r w:rsidR="002F256A" w:rsidRPr="002F256A">
        <w:rPr>
          <w:rFonts w:ascii="Consolas" w:hAnsi="Consolas"/>
          <w:b/>
        </w:rPr>
        <w:t>'</w:t>
      </w:r>
      <w:r w:rsidR="002F256A">
        <w:rPr>
          <w:rStyle w:val="CodeChar"/>
        </w:rPr>
        <w:t>&gt;</w:t>
      </w:r>
      <w:r w:rsidR="002F256A" w:rsidRPr="002F256A">
        <w:rPr>
          <w:rFonts w:ascii="Consolas" w:hAnsi="Consolas"/>
          <w:b/>
        </w:rPr>
        <w:t>'</w:t>
      </w:r>
      <w:r w:rsidR="002F256A">
        <w:t>) while deleting characters</w:t>
      </w:r>
      <w:r>
        <w:t xml:space="preserve">, you should </w:t>
      </w:r>
      <w:r w:rsidRPr="002F256A">
        <w:rPr>
          <w:b/>
        </w:rPr>
        <w:t>add</w:t>
      </w:r>
      <w:r>
        <w:t xml:space="preserve"> the </w:t>
      </w:r>
      <w:r w:rsidRPr="002F256A">
        <w:rPr>
          <w:b/>
        </w:rPr>
        <w:t>strength</w:t>
      </w:r>
      <w:r>
        <w:t xml:space="preserve"> to your </w:t>
      </w:r>
      <w:r w:rsidRPr="002F256A">
        <w:rPr>
          <w:b/>
        </w:rPr>
        <w:t>previous</w:t>
      </w:r>
      <w:r>
        <w:t xml:space="preserve"> </w:t>
      </w:r>
      <w:r w:rsidRPr="002F256A">
        <w:rPr>
          <w:b/>
        </w:rPr>
        <w:t>explosion</w:t>
      </w:r>
      <w:r>
        <w:t>.</w:t>
      </w:r>
      <w:r w:rsidR="005A2274" w:rsidRPr="005A2274">
        <w:t xml:space="preserve"> </w:t>
      </w:r>
      <w:r w:rsidR="005A2274">
        <w:t xml:space="preserve">You should </w:t>
      </w:r>
      <w:r w:rsidR="005A2274" w:rsidRPr="002F256A">
        <w:rPr>
          <w:b/>
        </w:rPr>
        <w:t>not</w:t>
      </w:r>
      <w:r w:rsidR="005A2274">
        <w:t xml:space="preserve"> </w:t>
      </w:r>
      <w:r w:rsidR="005A2274" w:rsidRPr="002F256A">
        <w:rPr>
          <w:b/>
          <w:bCs/>
        </w:rPr>
        <w:t>delete</w:t>
      </w:r>
      <w:r w:rsidR="005A2274">
        <w:t xml:space="preserve"> the </w:t>
      </w:r>
      <w:r w:rsidR="005A2274" w:rsidRPr="002F256A">
        <w:rPr>
          <w:b/>
        </w:rPr>
        <w:t>explosion</w:t>
      </w:r>
      <w:r w:rsidR="005A2274">
        <w:t xml:space="preserve"> character – </w:t>
      </w:r>
      <w:r w:rsidR="005A2274" w:rsidRPr="002F256A">
        <w:rPr>
          <w:rFonts w:ascii="Consolas" w:hAnsi="Consolas"/>
          <w:b/>
        </w:rPr>
        <w:t>'</w:t>
      </w:r>
      <w:r w:rsidR="005A2274">
        <w:rPr>
          <w:rStyle w:val="CodeChar"/>
        </w:rPr>
        <w:t>&gt;</w:t>
      </w:r>
      <w:r w:rsidR="005A2274" w:rsidRPr="002F256A">
        <w:rPr>
          <w:rFonts w:ascii="Consolas" w:hAnsi="Consolas"/>
          <w:b/>
        </w:rPr>
        <w:t>'</w:t>
      </w:r>
      <w:r w:rsidR="005A2274" w:rsidRPr="002F256A">
        <w:rPr>
          <w:rFonts w:cstheme="minorHAnsi"/>
          <w:bCs/>
        </w:rPr>
        <w:t>.</w:t>
      </w:r>
    </w:p>
    <w:p w14:paraId="0BE6A462" w14:textId="3451C0DE" w:rsidR="00B03511" w:rsidRDefault="00C0522E">
      <w:pPr>
        <w:spacing w:after="0"/>
        <w:rPr>
          <w:lang w:val="bg-BG"/>
        </w:rPr>
      </w:pPr>
      <w:r>
        <w:lastRenderedPageBreak/>
        <w:t xml:space="preserve">When all characters are processed, </w:t>
      </w:r>
      <w:r>
        <w:rPr>
          <w:b/>
        </w:rPr>
        <w:t>print</w:t>
      </w:r>
      <w:r>
        <w:t xml:space="preserve"> the </w:t>
      </w:r>
      <w:r w:rsidR="005A2274">
        <w:t>final string</w:t>
      </w:r>
      <w:r>
        <w:t xml:space="preserve">. </w:t>
      </w:r>
    </w:p>
    <w:p w14:paraId="7EEEB6F5" w14:textId="77777777" w:rsidR="00B03511" w:rsidRDefault="00C0522E">
      <w:pPr>
        <w:pStyle w:val="3"/>
        <w:rPr>
          <w:lang w:val="bg-BG"/>
        </w:rPr>
      </w:pPr>
      <w:r>
        <w:t>Constraints</w:t>
      </w:r>
    </w:p>
    <w:p w14:paraId="26EDD44F" w14:textId="113667E9" w:rsidR="00B03511" w:rsidRDefault="00C0522E">
      <w:pPr>
        <w:pStyle w:val="ac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receive </w:t>
      </w:r>
      <w:r>
        <w:rPr>
          <w:b/>
        </w:rPr>
        <w:t>strength</w:t>
      </w:r>
      <w:r>
        <w:t xml:space="preserve"> for the </w:t>
      </w:r>
      <w:r w:rsidR="002F256A">
        <w:t>explosions</w:t>
      </w:r>
    </w:p>
    <w:p w14:paraId="0CF6A58E" w14:textId="6F3D1CF7" w:rsidR="00B03511" w:rsidRDefault="00C0522E">
      <w:pPr>
        <w:pStyle w:val="ac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The path will consist only of letters from the </w:t>
      </w:r>
      <w:r>
        <w:rPr>
          <w:b/>
        </w:rPr>
        <w:t>Latin</w:t>
      </w:r>
      <w:r>
        <w:t xml:space="preserve"> </w:t>
      </w:r>
      <w:r>
        <w:rPr>
          <w:b/>
        </w:rPr>
        <w:t>alphabet</w:t>
      </w:r>
      <w:r>
        <w:t>,</w:t>
      </w:r>
      <w:r>
        <w:rPr>
          <w:b/>
        </w:rPr>
        <w:t xml:space="preserve"> integers</w:t>
      </w:r>
      <w:r w:rsidR="002F256A">
        <w:rPr>
          <w:b/>
        </w:rPr>
        <w:t>,</w:t>
      </w:r>
      <w:r>
        <w:rPr>
          <w:b/>
        </w:rPr>
        <w:t xml:space="preserve"> </w:t>
      </w:r>
      <w:r>
        <w:t xml:space="preserve">and the char </w:t>
      </w:r>
      <w:r>
        <w:rPr>
          <w:rFonts w:ascii="Consolas" w:hAnsi="Consolas"/>
          <w:b/>
        </w:rPr>
        <w:t>'</w:t>
      </w:r>
      <w:r>
        <w:rPr>
          <w:rStyle w:val="CodeChar"/>
        </w:rPr>
        <w:t>&gt;</w:t>
      </w:r>
      <w:r>
        <w:rPr>
          <w:rFonts w:ascii="Consolas" w:hAnsi="Consolas"/>
          <w:b/>
        </w:rPr>
        <w:t>'</w:t>
      </w:r>
    </w:p>
    <w:p w14:paraId="6D39FDAB" w14:textId="77777777" w:rsidR="00B03511" w:rsidRDefault="00C0522E">
      <w:pPr>
        <w:pStyle w:val="ac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>The strength of the punches will be in the interval [0…9]</w:t>
      </w:r>
    </w:p>
    <w:p w14:paraId="64C57517" w14:textId="77777777" w:rsidR="00B03511" w:rsidRDefault="00C0522E">
      <w:pPr>
        <w:pStyle w:val="3"/>
        <w:rPr>
          <w:lang w:val="bg-BG"/>
        </w:rPr>
      </w:pPr>
      <w:r>
        <w:t>Examples</w:t>
      </w:r>
    </w:p>
    <w:tbl>
      <w:tblPr>
        <w:tblStyle w:val="TableGrid1"/>
        <w:tblW w:w="10384" w:type="dxa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49"/>
      </w:tblGrid>
      <w:tr w:rsidR="00B03511" w14:paraId="0162FB0A" w14:textId="77777777">
        <w:trPr>
          <w:trHeight w:val="208"/>
        </w:trPr>
        <w:tc>
          <w:tcPr>
            <w:tcW w:w="4159" w:type="dxa"/>
            <w:shd w:val="clear" w:color="auto" w:fill="D9D9D9" w:themeFill="background1" w:themeFillShade="D9"/>
          </w:tcPr>
          <w:p w14:paraId="0629E9D2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FBD770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Output</w:t>
            </w:r>
          </w:p>
        </w:tc>
        <w:tc>
          <w:tcPr>
            <w:tcW w:w="3152" w:type="dxa"/>
            <w:shd w:val="clear" w:color="auto" w:fill="D9D9D9" w:themeFill="background1" w:themeFillShade="D9"/>
          </w:tcPr>
          <w:p w14:paraId="2884955E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Comments</w:t>
            </w:r>
          </w:p>
        </w:tc>
      </w:tr>
      <w:tr w:rsidR="00B03511" w14:paraId="516DE575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4D455179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</w:t>
            </w:r>
            <w:r>
              <w:rPr>
                <w:rFonts w:ascii="Consolas" w:eastAsia="MS Mincho" w:hAnsi="Consolas" w:cs="Consolas"/>
                <w:bCs/>
                <w:highlight w:val="yellow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green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cyan"/>
              </w:rPr>
              <w:t>&gt;2</w:t>
            </w:r>
            <w:r>
              <w:rPr>
                <w:rFonts w:ascii="Consolas" w:eastAsia="MS Mincho" w:hAnsi="Consolas" w:cs="Consolas"/>
                <w:bCs/>
                <w:highlight w:val="magenta"/>
              </w:rPr>
              <w:t>&gt;2</w:t>
            </w:r>
            <w:r>
              <w:rPr>
                <w:rFonts w:ascii="Consolas" w:eastAsia="MS Mincho" w:hAnsi="Consolas" w:cs="Consolas"/>
                <w:bCs/>
              </w:rPr>
              <w:t>asdasd</w:t>
            </w:r>
          </w:p>
        </w:tc>
        <w:tc>
          <w:tcPr>
            <w:tcW w:w="3073" w:type="dxa"/>
            <w:shd w:val="clear" w:color="auto" w:fill="auto"/>
          </w:tcPr>
          <w:p w14:paraId="77537A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&gt;&gt;&gt;&gt;dasd</w:t>
            </w:r>
          </w:p>
        </w:tc>
        <w:tc>
          <w:tcPr>
            <w:tcW w:w="3152" w:type="dxa"/>
            <w:shd w:val="clear" w:color="auto" w:fill="auto"/>
          </w:tcPr>
          <w:p w14:paraId="58917898" w14:textId="516B5A16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yellow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  <w:highlight w:val="yellow"/>
                <w:vertAlign w:val="superscript"/>
              </w:rPr>
              <w:t>st</w:t>
            </w:r>
            <w:r>
              <w:rPr>
                <w:rFonts w:eastAsia="MS Mincho" w:cstheme="minorHAnsi"/>
                <w:bCs/>
                <w:sz w:val="20"/>
                <w:szCs w:val="24"/>
                <w:vertAlign w:val="superscript"/>
              </w:rPr>
              <w:t xml:space="preserve"> 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explosion is at index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with 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eng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delet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ly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igi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ft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explosion character. The string will look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</w:rPr>
              <w:t>&gt;1&gt;2&gt;2asdasd</w:t>
            </w:r>
          </w:p>
          <w:p w14:paraId="5FCC4558" w14:textId="1E6BCED8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green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  <w:highlight w:val="green"/>
                <w:vertAlign w:val="superscript"/>
              </w:rPr>
              <w:t>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e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the string transforms to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</w:rPr>
              <w:t>&gt;2&gt;2asdasd</w:t>
            </w:r>
          </w:p>
          <w:p w14:paraId="3A8D30EA" w14:textId="03B0426F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cyan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  <w:highlight w:val="cyan"/>
                <w:vertAlign w:val="superscript"/>
              </w:rPr>
              <w:t>r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now with 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a </w:t>
            </w:r>
            <w:r>
              <w:rPr>
                <w:rFonts w:eastAsia="MS Mincho" w:cstheme="minorHAnsi"/>
                <w:bCs/>
                <w:sz w:val="20"/>
                <w:szCs w:val="24"/>
              </w:rPr>
              <w:t>strength of 2. We delete the digi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find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oth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. At this poin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ing looks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</w:rPr>
              <w:t>&gt;2asdas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</w:t>
            </w:r>
          </w:p>
          <w:p w14:paraId="559A42B8" w14:textId="788A8E1A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magenta"/>
              </w:rPr>
              <w:t>4</w:t>
            </w:r>
            <w:r>
              <w:rPr>
                <w:rFonts w:eastAsia="MS Mincho" w:cstheme="minorHAnsi"/>
                <w:bCs/>
                <w:sz w:val="20"/>
                <w:szCs w:val="24"/>
                <w:highlight w:val="magenta"/>
                <w:vertAlign w:val="superscript"/>
              </w:rPr>
              <w:t>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from the previous explosion,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 a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d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ength of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urren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to what is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 whic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dds up to 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otal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elet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next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hre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haracters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receiv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ing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  <w:highlight w:val="magenta"/>
              </w:rPr>
              <w:t>&gt;</w:t>
            </w:r>
            <w:r>
              <w:rPr>
                <w:rStyle w:val="CodeChar"/>
              </w:rPr>
              <w:t>das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</w:p>
          <w:p w14:paraId="19FE7226" w14:textId="767A81A4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</w:rPr>
            </w:pPr>
            <w:r>
              <w:rPr>
                <w:rFonts w:eastAsia="MS Mincho" w:cstheme="minorHAnsi"/>
                <w:bCs/>
                <w:sz w:val="20"/>
                <w:szCs w:val="24"/>
              </w:rPr>
              <w:t xml:space="preserve">We do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no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y more explosions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print the result: </w:t>
            </w:r>
            <w:r>
              <w:rPr>
                <w:rStyle w:val="CodeChar"/>
              </w:rPr>
              <w:t>abv&gt;&gt;&gt;&gt;dasd</w:t>
            </w:r>
          </w:p>
        </w:tc>
      </w:tr>
      <w:tr w:rsidR="00B03511" w14:paraId="40599357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0008A8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r>
              <w:rPr>
                <w:rFonts w:ascii="Consolas" w:hAnsi="Consolas"/>
                <w:bCs/>
              </w:rPr>
              <w:t>pesho&gt;2sis&gt;1a&gt;2akarate&gt;4hexmaster</w:t>
            </w:r>
          </w:p>
        </w:tc>
        <w:tc>
          <w:tcPr>
            <w:tcW w:w="3073" w:type="dxa"/>
            <w:shd w:val="clear" w:color="auto" w:fill="auto"/>
          </w:tcPr>
          <w:p w14:paraId="6736E40A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r>
              <w:rPr>
                <w:rFonts w:ascii="Consolas" w:hAnsi="Consolas"/>
                <w:bCs/>
              </w:rPr>
              <w:t>pesho&gt;is&gt;a&gt;karate&gt;master</w:t>
            </w:r>
          </w:p>
        </w:tc>
        <w:tc>
          <w:tcPr>
            <w:tcW w:w="3152" w:type="dxa"/>
            <w:shd w:val="clear" w:color="auto" w:fill="auto"/>
          </w:tcPr>
          <w:p w14:paraId="3FD74407" w14:textId="77777777" w:rsidR="00B03511" w:rsidRDefault="00B03511">
            <w:pPr>
              <w:spacing w:after="0" w:line="240" w:lineRule="auto"/>
              <w:jc w:val="both"/>
              <w:rPr>
                <w:rFonts w:eastAsia="MS Mincho" w:cstheme="minorHAnsi"/>
                <w:bCs/>
                <w:sz w:val="20"/>
                <w:szCs w:val="24"/>
                <w:highlight w:val="yellow"/>
              </w:rPr>
            </w:pPr>
          </w:p>
        </w:tc>
      </w:tr>
    </w:tbl>
    <w:p w14:paraId="1E6C3C19" w14:textId="77777777" w:rsidR="00B03511" w:rsidRDefault="00C0522E">
      <w:pPr>
        <w:pStyle w:val="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Letters Change Numbers</w:t>
      </w:r>
    </w:p>
    <w:p w14:paraId="03C6E55E" w14:textId="09FB86B8" w:rsidR="00761F2C" w:rsidRPr="00761F2C" w:rsidRDefault="00761F2C" w:rsidP="00761F2C">
      <w:pPr>
        <w:jc w:val="center"/>
        <w:rPr>
          <w:i/>
          <w:iCs/>
        </w:rPr>
      </w:pPr>
      <w:r w:rsidRPr="00761F2C">
        <w:rPr>
          <w:i/>
          <w:iCs/>
        </w:rPr>
        <w:t xml:space="preserve">John </w:t>
      </w:r>
      <w:r w:rsidR="00C0522E" w:rsidRPr="00761F2C">
        <w:rPr>
          <w:i/>
          <w:iCs/>
        </w:rPr>
        <w:t xml:space="preserve">invented a game with numbers and letters from the </w:t>
      </w:r>
      <w:r w:rsidR="00C0522E" w:rsidRPr="00761F2C">
        <w:rPr>
          <w:bCs/>
          <w:i/>
          <w:iCs/>
        </w:rPr>
        <w:t>English</w:t>
      </w:r>
      <w:r w:rsidR="00C0522E" w:rsidRPr="00761F2C">
        <w:rPr>
          <w:i/>
          <w:iCs/>
        </w:rPr>
        <w:t xml:space="preserve"> alphabet. The game was simple.</w:t>
      </w:r>
    </w:p>
    <w:p w14:paraId="646E8714" w14:textId="02E400F0" w:rsidR="00761F2C" w:rsidRDefault="00C0522E" w:rsidP="00761F2C">
      <w:pPr>
        <w:rPr>
          <w:lang w:val="bg-BG"/>
        </w:rPr>
      </w:pPr>
      <w:r>
        <w:t>Y</w:t>
      </w:r>
      <w:r w:rsidR="00761F2C">
        <w:t>ou receive</w:t>
      </w:r>
      <w:r>
        <w:t xml:space="preserve"> </w:t>
      </w:r>
      <w:r w:rsidR="00761F2C">
        <w:t xml:space="preserve">a </w:t>
      </w:r>
      <w:r>
        <w:t xml:space="preserve">string consisting of a </w:t>
      </w:r>
      <w:r>
        <w:rPr>
          <w:b/>
        </w:rPr>
        <w:t>number between two letters</w:t>
      </w:r>
      <w:r>
        <w:t>.</w:t>
      </w:r>
      <w:r w:rsidR="00761F2C">
        <w:t xml:space="preserve"> For the given string,</w:t>
      </w:r>
      <w:r>
        <w:t xml:space="preserve"> you </w:t>
      </w:r>
      <w:r w:rsidR="00761F2C">
        <w:t>should</w:t>
      </w:r>
      <w:r>
        <w:t xml:space="preserve"> perform different mathematical operations to achieve </w:t>
      </w:r>
      <w:r w:rsidR="00761F2C">
        <w:t>a</w:t>
      </w:r>
      <w:r>
        <w:t xml:space="preserve"> result</w:t>
      </w:r>
      <w:r w:rsidR="00761F2C">
        <w:t>:</w:t>
      </w:r>
    </w:p>
    <w:p w14:paraId="65001822" w14:textId="77777777" w:rsidR="00761F2C" w:rsidRPr="00761F2C" w:rsidRDefault="00C0522E" w:rsidP="00761F2C">
      <w:pPr>
        <w:pStyle w:val="ac"/>
        <w:numPr>
          <w:ilvl w:val="0"/>
          <w:numId w:val="15"/>
        </w:numPr>
        <w:rPr>
          <w:lang w:val="bg-BG"/>
        </w:rPr>
      </w:pPr>
      <w:r w:rsidRPr="00761F2C">
        <w:rPr>
          <w:b/>
        </w:rPr>
        <w:t>First</w:t>
      </w:r>
      <w:r w:rsidR="002F256A" w:rsidRPr="00761F2C">
        <w:rPr>
          <w:b/>
        </w:rPr>
        <w:t>,</w:t>
      </w:r>
      <w:r>
        <w:t xml:space="preserve"> </w:t>
      </w:r>
      <w:r w:rsidR="00761F2C">
        <w:t>if</w:t>
      </w:r>
      <w:r>
        <w:t xml:space="preserve"> the letter </w:t>
      </w:r>
      <w:r w:rsidR="00761F2C" w:rsidRPr="00761F2C">
        <w:rPr>
          <w:b/>
        </w:rPr>
        <w:t>in front of</w:t>
      </w:r>
      <w:r w:rsidRPr="00761F2C">
        <w:rPr>
          <w:b/>
        </w:rPr>
        <w:t xml:space="preserve"> </w:t>
      </w:r>
      <w:r>
        <w:t>the number</w:t>
      </w:r>
      <w:r w:rsidR="00761F2C">
        <w:t xml:space="preserve"> is:</w:t>
      </w:r>
    </w:p>
    <w:p w14:paraId="33665CD3" w14:textId="77A0CCEC" w:rsidR="00761F2C" w:rsidRPr="00761F2C" w:rsidRDefault="00761F2C" w:rsidP="00761F2C">
      <w:pPr>
        <w:pStyle w:val="ac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U</w:t>
      </w:r>
      <w:r w:rsidR="00C0522E" w:rsidRPr="00761F2C">
        <w:rPr>
          <w:b/>
        </w:rPr>
        <w:t>ppercase</w:t>
      </w:r>
      <w:r>
        <w:rPr>
          <w:b/>
        </w:rPr>
        <w:t xml:space="preserve">: </w:t>
      </w:r>
      <w:r w:rsidR="00C0522E" w:rsidRPr="00761F2C">
        <w:rPr>
          <w:b/>
        </w:rPr>
        <w:t>divide</w:t>
      </w:r>
      <w:r w:rsidR="00C0522E">
        <w:t xml:space="preserve"> the number by the letter's </w:t>
      </w:r>
      <w:r w:rsidR="00C0522E" w:rsidRPr="00761F2C">
        <w:rPr>
          <w:b/>
        </w:rPr>
        <w:t>position</w:t>
      </w:r>
      <w:r w:rsidR="00C0522E">
        <w:t xml:space="preserve"> in the alphabet</w:t>
      </w:r>
      <w:r>
        <w:t xml:space="preserve"> (starting from 1)</w:t>
      </w:r>
    </w:p>
    <w:p w14:paraId="5D4E2D4C" w14:textId="2985A881" w:rsidR="00B03511" w:rsidRPr="00761F2C" w:rsidRDefault="00761F2C" w:rsidP="00761F2C">
      <w:pPr>
        <w:pStyle w:val="ac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L</w:t>
      </w:r>
      <w:r w:rsidR="00C0522E" w:rsidRPr="00761F2C">
        <w:rPr>
          <w:b/>
        </w:rPr>
        <w:t>ow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multiply</w:t>
      </w:r>
      <w:r w:rsidR="00C0522E">
        <w:t xml:space="preserve"> the number with the letter's </w:t>
      </w:r>
      <w:r w:rsidR="00C0522E" w:rsidRPr="00761F2C">
        <w:rPr>
          <w:b/>
        </w:rPr>
        <w:t xml:space="preserve">position </w:t>
      </w:r>
      <w:r w:rsidR="00C0522E">
        <w:t>in the alphabet</w:t>
      </w:r>
      <w:r>
        <w:t xml:space="preserve"> (starting from 1)</w:t>
      </w:r>
    </w:p>
    <w:p w14:paraId="03A7307B" w14:textId="77777777" w:rsidR="00761F2C" w:rsidRDefault="00761F2C" w:rsidP="00761F2C">
      <w:pPr>
        <w:pStyle w:val="ac"/>
        <w:numPr>
          <w:ilvl w:val="0"/>
          <w:numId w:val="15"/>
        </w:numPr>
        <w:rPr>
          <w:lang w:val="bg-BG"/>
        </w:rPr>
      </w:pPr>
      <w:r>
        <w:rPr>
          <w:b/>
        </w:rPr>
        <w:t xml:space="preserve">Next, if </w:t>
      </w:r>
      <w:r w:rsidR="00C0522E">
        <w:t xml:space="preserve">the </w:t>
      </w:r>
      <w:r w:rsidR="00C0522E" w:rsidRPr="00761F2C">
        <w:rPr>
          <w:b/>
        </w:rPr>
        <w:t>letter after</w:t>
      </w:r>
      <w:r w:rsidR="00C0522E">
        <w:t xml:space="preserve"> the number</w:t>
      </w:r>
      <w:r>
        <w:t xml:space="preserve"> is:</w:t>
      </w:r>
    </w:p>
    <w:p w14:paraId="7765E9B6" w14:textId="47A3421D" w:rsidR="00761F2C" w:rsidRPr="00761F2C" w:rsidRDefault="00761F2C" w:rsidP="00761F2C">
      <w:pPr>
        <w:pStyle w:val="ac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U</w:t>
      </w:r>
      <w:r w:rsidR="00C0522E" w:rsidRPr="00761F2C">
        <w:rPr>
          <w:b/>
        </w:rPr>
        <w:t>pp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subtract</w:t>
      </w:r>
      <w:r w:rsidR="00C0522E">
        <w:t xml:space="preserve"> its position from the </w:t>
      </w:r>
      <w:r>
        <w:t xml:space="preserve">resulting </w:t>
      </w:r>
      <w:r w:rsidR="00C0522E">
        <w:t>number</w:t>
      </w:r>
      <w:r>
        <w:t xml:space="preserve"> (starting from 1)</w:t>
      </w:r>
    </w:p>
    <w:p w14:paraId="4ED03BBB" w14:textId="456899B1" w:rsidR="00B03511" w:rsidRPr="00761F2C" w:rsidRDefault="00761F2C" w:rsidP="00761F2C">
      <w:pPr>
        <w:pStyle w:val="ac"/>
        <w:numPr>
          <w:ilvl w:val="1"/>
          <w:numId w:val="15"/>
        </w:numPr>
        <w:rPr>
          <w:lang w:val="bg-BG"/>
        </w:rPr>
      </w:pPr>
      <w:r>
        <w:rPr>
          <w:b/>
        </w:rPr>
        <w:t>L</w:t>
      </w:r>
      <w:r w:rsidR="00C0522E" w:rsidRPr="00761F2C">
        <w:rPr>
          <w:b/>
        </w:rPr>
        <w:t>ow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add</w:t>
      </w:r>
      <w:r w:rsidR="00C0522E">
        <w:t xml:space="preserve"> its position to the result</w:t>
      </w:r>
      <w:r>
        <w:t>ing</w:t>
      </w:r>
      <w:r w:rsidR="00C0522E">
        <w:t xml:space="preserve"> number</w:t>
      </w:r>
      <w:r>
        <w:t xml:space="preserve"> (starting from 1)</w:t>
      </w:r>
    </w:p>
    <w:p w14:paraId="092624F0" w14:textId="77777777" w:rsidR="00761F2C" w:rsidRDefault="00761F2C" w:rsidP="00761F2C">
      <w:r>
        <w:t>The game was too easy for John</w:t>
      </w:r>
      <w:r w:rsidR="00C0522E">
        <w:t xml:space="preserve">. He decided to complicate it by doing the same </w:t>
      </w:r>
      <w:r>
        <w:t>calculations to</w:t>
      </w:r>
      <w:r w:rsidR="00C0522E">
        <w:t xml:space="preserve"> </w:t>
      </w:r>
      <w:r w:rsidR="00C0522E">
        <w:rPr>
          <w:b/>
        </w:rPr>
        <w:t>multiple</w:t>
      </w:r>
      <w:r w:rsidR="00C0522E">
        <w:t xml:space="preserve"> strings keeping track of only the </w:t>
      </w:r>
      <w:r w:rsidR="00C0522E">
        <w:rPr>
          <w:b/>
        </w:rPr>
        <w:t>total sum</w:t>
      </w:r>
      <w:r w:rsidR="00C0522E">
        <w:t xml:space="preserve"> of all results. Once he started to solve this with more strings and bigger numbers</w:t>
      </w:r>
      <w:r>
        <w:t>,</w:t>
      </w:r>
      <w:r w:rsidR="00C0522E">
        <w:t xml:space="preserve"> it became quite hard to do it only in his mind. </w:t>
      </w:r>
    </w:p>
    <w:p w14:paraId="259044A9" w14:textId="098C29F7" w:rsidR="00B03511" w:rsidRDefault="00761F2C" w:rsidP="00761F2C">
      <w:pPr>
        <w:rPr>
          <w:lang w:val="bg-BG"/>
        </w:rPr>
      </w:pPr>
      <w:r>
        <w:lastRenderedPageBreak/>
        <w:t>H</w:t>
      </w:r>
      <w:r w:rsidR="00C0522E">
        <w:t xml:space="preserve">e kindly asks you to write a program that </w:t>
      </w:r>
      <w:r w:rsidRPr="00761F2C">
        <w:rPr>
          <w:b/>
          <w:bCs/>
        </w:rPr>
        <w:t>performs the operations</w:t>
      </w:r>
      <w:r>
        <w:t xml:space="preserve"> described above and</w:t>
      </w:r>
      <w:r>
        <w:rPr>
          <w:b/>
        </w:rPr>
        <w:t xml:space="preserve"> sums the final results of each string</w:t>
      </w:r>
      <w:r>
        <w:t>.</w:t>
      </w:r>
    </w:p>
    <w:p w14:paraId="477D2A18" w14:textId="77777777" w:rsidR="00B03511" w:rsidRDefault="00C0522E">
      <w:pPr>
        <w:pStyle w:val="3"/>
        <w:rPr>
          <w:lang w:val="bg-BG"/>
        </w:rPr>
      </w:pPr>
      <w:r>
        <w:t>Input</w:t>
      </w:r>
    </w:p>
    <w:p w14:paraId="7E35B40F" w14:textId="3D9689BA" w:rsidR="00761F2C" w:rsidRPr="00761F2C" w:rsidRDefault="00C0522E" w:rsidP="00761F2C">
      <w:pPr>
        <w:pStyle w:val="ac"/>
        <w:numPr>
          <w:ilvl w:val="0"/>
          <w:numId w:val="16"/>
        </w:numPr>
        <w:jc w:val="both"/>
        <w:rPr>
          <w:lang w:val="bg-BG"/>
        </w:rPr>
      </w:pPr>
      <w:r>
        <w:t xml:space="preserve">The input comes from the console as a </w:t>
      </w:r>
      <w:r w:rsidRPr="00761F2C">
        <w:rPr>
          <w:b/>
        </w:rPr>
        <w:t xml:space="preserve">single line, holding </w:t>
      </w:r>
      <w:r w:rsidR="00761F2C">
        <w:rPr>
          <w:b/>
        </w:rPr>
        <w:t>a</w:t>
      </w:r>
      <w:r w:rsidRPr="00761F2C">
        <w:rPr>
          <w:b/>
        </w:rPr>
        <w:t xml:space="preserve"> sequence of strings</w:t>
      </w:r>
    </w:p>
    <w:p w14:paraId="27C4B589" w14:textId="75A60C60" w:rsidR="00B03511" w:rsidRPr="00761F2C" w:rsidRDefault="00C0522E" w:rsidP="00761F2C">
      <w:pPr>
        <w:pStyle w:val="ac"/>
        <w:numPr>
          <w:ilvl w:val="0"/>
          <w:numId w:val="16"/>
        </w:numPr>
        <w:jc w:val="both"/>
        <w:rPr>
          <w:lang w:val="bg-BG"/>
        </w:rPr>
      </w:pPr>
      <w:r>
        <w:t xml:space="preserve">Strings are separated by </w:t>
      </w:r>
      <w:r w:rsidRPr="00761F2C">
        <w:rPr>
          <w:b/>
        </w:rPr>
        <w:t>one or more white spaces</w:t>
      </w:r>
    </w:p>
    <w:p w14:paraId="12854980" w14:textId="733784F9" w:rsidR="00761F2C" w:rsidRPr="00761F2C" w:rsidRDefault="00761F2C" w:rsidP="00761F2C">
      <w:pPr>
        <w:pStyle w:val="ac"/>
        <w:numPr>
          <w:ilvl w:val="0"/>
          <w:numId w:val="16"/>
        </w:numPr>
        <w:jc w:val="both"/>
        <w:rPr>
          <w:lang w:val="bg-BG"/>
        </w:rPr>
      </w:pPr>
      <w:r>
        <w:t>The input data will always be valid. There is no need to check it explicitly</w:t>
      </w:r>
    </w:p>
    <w:p w14:paraId="63D844BA" w14:textId="77777777" w:rsidR="00B03511" w:rsidRDefault="00C0522E">
      <w:pPr>
        <w:pStyle w:val="3"/>
        <w:rPr>
          <w:lang w:val="bg-BG" w:eastAsia="ja-JP"/>
        </w:rPr>
      </w:pPr>
      <w:r>
        <w:rPr>
          <w:lang w:eastAsia="ja-JP"/>
        </w:rPr>
        <w:t>Output</w:t>
      </w:r>
    </w:p>
    <w:p w14:paraId="62D95ED4" w14:textId="77777777" w:rsidR="00310BB8" w:rsidRPr="00310BB8" w:rsidRDefault="00C0522E" w:rsidP="00CB18E2">
      <w:pPr>
        <w:pStyle w:val="ac"/>
        <w:numPr>
          <w:ilvl w:val="0"/>
          <w:numId w:val="17"/>
        </w:numPr>
        <w:jc w:val="both"/>
        <w:rPr>
          <w:lang w:val="bg-BG"/>
        </w:rPr>
      </w:pPr>
      <w:r>
        <w:t xml:space="preserve">Print at the console a single number: </w:t>
      </w:r>
    </w:p>
    <w:p w14:paraId="7AD18D07" w14:textId="46D735AC" w:rsidR="00B03511" w:rsidRPr="00310BB8" w:rsidRDefault="00310BB8" w:rsidP="00310BB8">
      <w:pPr>
        <w:pStyle w:val="ac"/>
        <w:numPr>
          <w:ilvl w:val="1"/>
          <w:numId w:val="17"/>
        </w:numPr>
        <w:jc w:val="both"/>
        <w:rPr>
          <w:lang w:val="bg-BG"/>
        </w:rPr>
      </w:pPr>
      <w:r>
        <w:t>T</w:t>
      </w:r>
      <w:r w:rsidR="00C0522E">
        <w:t xml:space="preserve">he </w:t>
      </w:r>
      <w:r w:rsidR="00C0522E" w:rsidRPr="00CB18E2">
        <w:rPr>
          <w:b/>
        </w:rPr>
        <w:t>total sum of all processed numbers</w:t>
      </w:r>
      <w:r w:rsidRPr="00310BB8">
        <w:rPr>
          <w:bCs/>
        </w:rPr>
        <w:t>,</w:t>
      </w:r>
      <w:r>
        <w:rPr>
          <w:b/>
        </w:rPr>
        <w:t xml:space="preserve"> </w:t>
      </w:r>
      <w:r w:rsidR="00CB18E2">
        <w:t xml:space="preserve">formatted to the second </w:t>
      </w:r>
      <w:r w:rsidR="00C0522E">
        <w:t>decimal separator</w:t>
      </w:r>
    </w:p>
    <w:p w14:paraId="541C303D" w14:textId="77777777" w:rsidR="00B03511" w:rsidRDefault="00C0522E">
      <w:pPr>
        <w:pStyle w:val="3"/>
        <w:rPr>
          <w:lang w:val="bg-BG"/>
        </w:rPr>
      </w:pPr>
      <w:r>
        <w:t>Constraints</w:t>
      </w:r>
    </w:p>
    <w:p w14:paraId="5873872D" w14:textId="7F4E9467" w:rsidR="00B03511" w:rsidRPr="00CB18E2" w:rsidRDefault="00C0522E" w:rsidP="00310BB8">
      <w:pPr>
        <w:pStyle w:val="Default"/>
        <w:numPr>
          <w:ilvl w:val="0"/>
          <w:numId w:val="18"/>
        </w:numPr>
        <w:rPr>
          <w:sz w:val="22"/>
          <w:szCs w:val="22"/>
          <w:lang w:val="bg-BG"/>
        </w:rPr>
      </w:pPr>
      <w:r w:rsidRPr="00CB18E2">
        <w:rPr>
          <w:sz w:val="22"/>
          <w:szCs w:val="22"/>
        </w:rPr>
        <w:t xml:space="preserve">The </w:t>
      </w:r>
      <w:r w:rsidRPr="00CB18E2">
        <w:rPr>
          <w:b/>
          <w:sz w:val="22"/>
          <w:szCs w:val="22"/>
        </w:rPr>
        <w:t>count</w:t>
      </w:r>
      <w:r w:rsidRPr="00CB18E2">
        <w:rPr>
          <w:sz w:val="22"/>
          <w:szCs w:val="22"/>
        </w:rPr>
        <w:t xml:space="preserve"> of the strings will be in the range </w:t>
      </w:r>
      <w:r w:rsidRPr="00CB18E2">
        <w:rPr>
          <w:rStyle w:val="CodeChar"/>
          <w:rFonts w:eastAsiaTheme="majorEastAsia" w:cstheme="minorHAnsi"/>
          <w:b w:val="0"/>
          <w:sz w:val="22"/>
          <w:szCs w:val="22"/>
        </w:rPr>
        <w:t>[1 … 10]</w:t>
      </w:r>
    </w:p>
    <w:p w14:paraId="63159C37" w14:textId="69B27C11" w:rsidR="00B03511" w:rsidRPr="00CB18E2" w:rsidRDefault="00C0522E">
      <w:pPr>
        <w:numPr>
          <w:ilvl w:val="0"/>
          <w:numId w:val="5"/>
        </w:numPr>
        <w:suppressAutoHyphens/>
        <w:spacing w:after="0" w:line="240" w:lineRule="auto"/>
        <w:jc w:val="both"/>
        <w:rPr>
          <w:lang w:val="bg-BG"/>
        </w:rPr>
      </w:pPr>
      <w:r w:rsidRPr="00CB18E2">
        <w:t xml:space="preserve">The numbers between the letters will be integers in </w:t>
      </w:r>
      <w:r w:rsidR="00CB18E2">
        <w:t xml:space="preserve">the </w:t>
      </w:r>
      <w:r w:rsidRPr="00CB18E2">
        <w:t xml:space="preserve">range </w:t>
      </w:r>
      <w:r w:rsidRPr="00CB18E2">
        <w:rPr>
          <w:rStyle w:val="CodeChar"/>
          <w:rFonts w:cstheme="minorHAnsi"/>
          <w:b w:val="0"/>
        </w:rPr>
        <w:t>[1 … 2 147 483 647]</w:t>
      </w:r>
    </w:p>
    <w:p w14:paraId="4F16E623" w14:textId="04A039C5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lang w:val="bg-BG"/>
        </w:rPr>
      </w:pPr>
      <w:r w:rsidRPr="00CB18E2">
        <w:rPr>
          <w:lang w:eastAsia="ja-JP"/>
        </w:rPr>
        <w:t>Time limit: 0.3 sec. Memory limit: 16</w:t>
      </w:r>
      <w:r w:rsidRPr="00CB18E2">
        <w:t xml:space="preserve"> MB</w:t>
      </w:r>
    </w:p>
    <w:p w14:paraId="3C87A5BB" w14:textId="77777777" w:rsidR="00B03511" w:rsidRDefault="00C0522E">
      <w:pPr>
        <w:pStyle w:val="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1043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6"/>
        <w:gridCol w:w="1254"/>
        <w:gridCol w:w="6239"/>
      </w:tblGrid>
      <w:tr w:rsidR="00B03511" w14:paraId="3EED2992" w14:textId="77777777"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AEDC8AE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F389B9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9B4FA25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03511" w14:paraId="014273F5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08E7F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476A6A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3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CA3AE6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12/1=12, 12+2=14, 17*19=323, 323–7=316, </w:t>
            </w:r>
            <w:r>
              <w:rPr>
                <w:rFonts w:ascii="Consolas" w:hAnsi="Consolas" w:cs="Consolas"/>
                <w:b/>
              </w:rPr>
              <w:t>14+316=330</w:t>
            </w:r>
          </w:p>
        </w:tc>
      </w:tr>
      <w:tr w:rsidR="00B03511" w14:paraId="2F39AFCA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72EC8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A7A9204" w14:textId="3529921D" w:rsidR="00B03511" w:rsidRPr="00555382" w:rsidRDefault="00C0522E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6015.1</w:t>
            </w:r>
            <w:r w:rsidR="00555382">
              <w:rPr>
                <w:rFonts w:ascii="Consolas" w:hAnsi="Consolas" w:cs="Consolas"/>
                <w:lang w:val="bg-BG"/>
              </w:rPr>
              <w:t>2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405CEC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  <w:tr w:rsidR="00B03511" w14:paraId="1B7C1FDC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99AFE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5BEE79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9D85686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</w:tbl>
    <w:p w14:paraId="03DEF1D9" w14:textId="77777777" w:rsidR="00B03511" w:rsidRDefault="00C0522E">
      <w:pPr>
        <w:pStyle w:val="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Rage Quit</w:t>
      </w:r>
    </w:p>
    <w:p w14:paraId="761A486A" w14:textId="77777777" w:rsidR="00310BB8" w:rsidRDefault="00C0522E" w:rsidP="00310BB8">
      <w:pPr>
        <w:spacing w:line="240" w:lineRule="auto"/>
        <w:jc w:val="center"/>
        <w:rPr>
          <w:i/>
          <w:iCs/>
        </w:rPr>
      </w:pPr>
      <w:r w:rsidRPr="00310BB8">
        <w:rPr>
          <w:i/>
          <w:iCs/>
        </w:rPr>
        <w:t>Every gamer knows what rage-quitting means. It</w:t>
      </w:r>
      <w:r w:rsidR="00310BB8" w:rsidRPr="00310BB8">
        <w:rPr>
          <w:i/>
          <w:iCs/>
        </w:rPr>
        <w:t>'</w:t>
      </w:r>
      <w:r w:rsidRPr="00310BB8">
        <w:rPr>
          <w:i/>
          <w:iCs/>
        </w:rPr>
        <w:t>s when you</w:t>
      </w:r>
      <w:r w:rsidR="00310BB8" w:rsidRPr="00310BB8">
        <w:rPr>
          <w:i/>
          <w:iCs/>
        </w:rPr>
        <w:t>'</w:t>
      </w:r>
      <w:r w:rsidRPr="00310BB8">
        <w:rPr>
          <w:i/>
          <w:iCs/>
        </w:rPr>
        <w:t>re just not good enough</w:t>
      </w:r>
      <w:r w:rsidR="00310BB8" w:rsidRPr="00310BB8">
        <w:rPr>
          <w:i/>
          <w:iCs/>
        </w:rPr>
        <w:t>,</w:t>
      </w:r>
      <w:r w:rsidRPr="00310BB8">
        <w:rPr>
          <w:i/>
          <w:iCs/>
        </w:rPr>
        <w:t xml:space="preserve"> and you blame everybody else for losing a game</w:t>
      </w:r>
      <w:r w:rsidR="00310BB8" w:rsidRPr="00310BB8">
        <w:rPr>
          <w:i/>
          <w:iCs/>
        </w:rPr>
        <w:t xml:space="preserve"> - y</w:t>
      </w:r>
      <w:r w:rsidRPr="00310BB8">
        <w:rPr>
          <w:i/>
          <w:iCs/>
        </w:rPr>
        <w:t>ou press the CAPS LOCK key on the keyboard and flood the chat with gibberish to show your frustration.</w:t>
      </w:r>
      <w:r w:rsidR="00310BB8">
        <w:rPr>
          <w:i/>
          <w:iCs/>
        </w:rPr>
        <w:t xml:space="preserve"> </w:t>
      </w:r>
    </w:p>
    <w:p w14:paraId="4049752C" w14:textId="6A23399F" w:rsidR="00310BB8" w:rsidRPr="00310BB8" w:rsidRDefault="007F7F1A" w:rsidP="00310BB8">
      <w:pPr>
        <w:spacing w:line="240" w:lineRule="auto"/>
        <w:rPr>
          <w:lang w:val="bg-BG"/>
        </w:rPr>
      </w:pPr>
      <w:r w:rsidRPr="00310BB8">
        <w:t>Peter</w:t>
      </w:r>
      <w:r w:rsidR="00C0522E" w:rsidRPr="00310BB8">
        <w:t xml:space="preserve"> is a gamer</w:t>
      </w:r>
      <w:r w:rsidR="00310BB8" w:rsidRPr="00310BB8">
        <w:rPr>
          <w:lang w:val="bg-BG"/>
        </w:rPr>
        <w:t xml:space="preserve">, </w:t>
      </w:r>
      <w:r w:rsidR="00C0522E" w:rsidRPr="00310BB8">
        <w:t xml:space="preserve">a bad one. </w:t>
      </w:r>
      <w:r w:rsidR="00310BB8">
        <w:t>W</w:t>
      </w:r>
      <w:r w:rsidR="00310BB8" w:rsidRPr="00310BB8">
        <w:t>hen he rage-quits</w:t>
      </w:r>
      <w:r w:rsidR="00310BB8">
        <w:t xml:space="preserve">, </w:t>
      </w:r>
      <w:r w:rsidR="00C0522E" w:rsidRPr="00310BB8">
        <w:t xml:space="preserve">he wants to be the most annoying kid </w:t>
      </w:r>
      <w:r w:rsidR="00310BB8" w:rsidRPr="00310BB8">
        <w:t>o</w:t>
      </w:r>
      <w:r w:rsidR="00C0522E" w:rsidRPr="00310BB8">
        <w:t>n his team</w:t>
      </w:r>
      <w:r w:rsidR="00310BB8">
        <w:t>;</w:t>
      </w:r>
      <w:r w:rsidR="00C0522E" w:rsidRPr="00310BB8">
        <w:t xml:space="preserve"> he wants something </w:t>
      </w:r>
      <w:r w:rsidR="00310BB8" w:rsidRPr="00310BB8">
        <w:t xml:space="preserve">truly </w:t>
      </w:r>
      <w:r w:rsidR="00C0522E" w:rsidRPr="00310BB8">
        <w:t>spectacular.</w:t>
      </w:r>
      <w:r w:rsidR="00310BB8">
        <w:t xml:space="preserve"> </w:t>
      </w:r>
      <w:r w:rsidR="00310BB8" w:rsidRPr="00310BB8">
        <w:t>He asks for your help</w:t>
      </w:r>
      <w:r w:rsidR="00310BB8">
        <w:t>.</w:t>
      </w:r>
    </w:p>
    <w:p w14:paraId="22A00FEF" w14:textId="4F80BCA4" w:rsidR="00B03511" w:rsidRDefault="00C0522E">
      <w:pPr>
        <w:spacing w:line="240" w:lineRule="auto"/>
        <w:jc w:val="both"/>
        <w:rPr>
          <w:lang w:val="bg-BG"/>
        </w:rPr>
      </w:pPr>
      <w:r>
        <w:t>He</w:t>
      </w:r>
      <w:r w:rsidR="00310BB8">
        <w:t>'</w:t>
      </w:r>
      <w:r>
        <w:t xml:space="preserve">ll give you </w:t>
      </w:r>
      <w:r>
        <w:rPr>
          <w:b/>
        </w:rPr>
        <w:t>a series of strings</w:t>
      </w:r>
      <w:r w:rsidR="00310BB8">
        <w:rPr>
          <w:b/>
        </w:rPr>
        <w:t xml:space="preserve"> (containing only </w:t>
      </w:r>
      <w:r w:rsidR="00310BB8" w:rsidRPr="00310BB8">
        <w:rPr>
          <w:b/>
        </w:rPr>
        <w:t>non</w:t>
      </w:r>
      <w:r w:rsidR="00310BB8">
        <w:rPr>
          <w:b/>
        </w:rPr>
        <w:t>-</w:t>
      </w:r>
      <w:r w:rsidR="00310BB8" w:rsidRPr="00310BB8">
        <w:rPr>
          <w:b/>
        </w:rPr>
        <w:t>numerical characters</w:t>
      </w:r>
      <w:r w:rsidR="00310BB8">
        <w:rPr>
          <w:b/>
        </w:rPr>
        <w:t>)</w:t>
      </w:r>
      <w:r>
        <w:rPr>
          <w:b/>
        </w:rPr>
        <w:t xml:space="preserve"> followed by non-negative numbers</w:t>
      </w:r>
      <w:r w:rsidR="00310BB8">
        <w:rPr>
          <w:b/>
        </w:rPr>
        <w:t xml:space="preserve"> (N),</w:t>
      </w:r>
      <w:r>
        <w:t xml:space="preserve"> </w:t>
      </w:r>
      <w:r w:rsidR="00217735">
        <w:t>e.g.</w:t>
      </w:r>
      <w:r w:rsidR="00310BB8">
        <w:t>,</w:t>
      </w:r>
      <w:r>
        <w:t xml:space="preserve"> </w:t>
      </w:r>
      <w:r>
        <w:rPr>
          <w:rStyle w:val="CodeChar"/>
        </w:rPr>
        <w:t>"a3"</w:t>
      </w:r>
      <w:r w:rsidR="00310BB8">
        <w:t>. Y</w:t>
      </w:r>
      <w:r>
        <w:t>ou need to</w:t>
      </w:r>
      <w:r w:rsidR="00310BB8">
        <w:t xml:space="preserve"> </w:t>
      </w:r>
      <w:r w:rsidR="00310BB8">
        <w:rPr>
          <w:b/>
        </w:rPr>
        <w:t>convert the letters to uppercase</w:t>
      </w:r>
      <w:r>
        <w:t xml:space="preserve"> </w:t>
      </w:r>
      <w:r w:rsidR="00310BB8">
        <w:t>for</w:t>
      </w:r>
      <w:r>
        <w:t xml:space="preserve"> </w:t>
      </w:r>
      <w:r w:rsidR="00310BB8">
        <w:t xml:space="preserve">each string and </w:t>
      </w:r>
      <w:r w:rsidR="00310BB8" w:rsidRPr="00310BB8">
        <w:rPr>
          <w:b/>
          <w:bCs/>
        </w:rPr>
        <w:t>print it repeatedly N times</w:t>
      </w:r>
      <w:r w:rsidR="00310BB8">
        <w:t xml:space="preserve"> on the console</w:t>
      </w:r>
      <w:r>
        <w:t xml:space="preserve">. In the example, you need to write back </w:t>
      </w:r>
      <w:r>
        <w:rPr>
          <w:rStyle w:val="CodeChar"/>
        </w:rPr>
        <w:t>"AAA"</w:t>
      </w:r>
      <w:r>
        <w:t>.</w:t>
      </w:r>
    </w:p>
    <w:p w14:paraId="3121576D" w14:textId="6B2B5111" w:rsidR="00310BB8" w:rsidRDefault="00310BB8">
      <w:pPr>
        <w:spacing w:line="240" w:lineRule="auto"/>
        <w:jc w:val="both"/>
      </w:pPr>
      <w:r>
        <w:t>First, o</w:t>
      </w:r>
      <w:r w:rsidR="00C0522E">
        <w:t xml:space="preserve">n the output, </w:t>
      </w:r>
      <w:r>
        <w:t xml:space="preserve">you should </w:t>
      </w:r>
      <w:r w:rsidR="00C0522E">
        <w:t xml:space="preserve">print a statistic of the </w:t>
      </w:r>
      <w:r w:rsidR="00C0522E">
        <w:rPr>
          <w:b/>
        </w:rPr>
        <w:t>number of unique symbols</w:t>
      </w:r>
      <w:r w:rsidR="00C0522E">
        <w:t xml:space="preserve"> used (</w:t>
      </w:r>
      <w:r>
        <w:t>case-insensitive</w:t>
      </w:r>
      <w:r w:rsidR="00C0522E">
        <w:t>)</w:t>
      </w:r>
      <w:r>
        <w:t xml:space="preserve"> in</w:t>
      </w:r>
      <w:r w:rsidR="00C0522E">
        <w:t xml:space="preserve"> the format</w:t>
      </w:r>
      <w:r>
        <w:t xml:space="preserve">: </w:t>
      </w:r>
      <w:r w:rsidR="00C0522E">
        <w:rPr>
          <w:rStyle w:val="CodeChar"/>
        </w:rPr>
        <w:t>"Unique symbols used {0}"</w:t>
      </w:r>
      <w:r w:rsidR="00C0522E">
        <w:t>.</w:t>
      </w:r>
    </w:p>
    <w:p w14:paraId="718FFCEB" w14:textId="352E5097" w:rsidR="00B03511" w:rsidRDefault="00310BB8">
      <w:pPr>
        <w:spacing w:line="240" w:lineRule="auto"/>
        <w:jc w:val="both"/>
        <w:rPr>
          <w:lang w:val="bg-BG"/>
        </w:rPr>
      </w:pPr>
      <w:r>
        <w:t>Next</w:t>
      </w:r>
      <w:r w:rsidR="00C0522E">
        <w:t xml:space="preserve">, </w:t>
      </w:r>
      <w:r w:rsidR="00C0522E">
        <w:rPr>
          <w:b/>
        </w:rPr>
        <w:t>print the rage message</w:t>
      </w:r>
      <w:r w:rsidR="00C0522E">
        <w:t xml:space="preserve"> itself.</w:t>
      </w:r>
    </w:p>
    <w:p w14:paraId="3BE6ACF2" w14:textId="3E9EBFA7" w:rsidR="00B03511" w:rsidRDefault="00C0522E">
      <w:pPr>
        <w:spacing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strings and numbers will not be separated by anything</w:t>
      </w:r>
      <w:r>
        <w:t xml:space="preserve">. The input will always start with a </w:t>
      </w:r>
      <w:r w:rsidR="00310BB8" w:rsidRPr="00310BB8">
        <w:rPr>
          <w:b/>
          <w:bCs/>
        </w:rPr>
        <w:t>non-numeric symbol</w:t>
      </w:r>
      <w:r w:rsidR="00310BB8">
        <w:t>,</w:t>
      </w:r>
      <w:r>
        <w:t xml:space="preserve"> and for each string</w:t>
      </w:r>
      <w:r w:rsidR="00310BB8">
        <w:t>,</w:t>
      </w:r>
      <w:r>
        <w:t xml:space="preserve"> there will be a corresponding number. The input will be given on a </w:t>
      </w:r>
      <w:r>
        <w:rPr>
          <w:b/>
        </w:rPr>
        <w:t>single line</w:t>
      </w:r>
      <w:r>
        <w:t>.</w:t>
      </w:r>
    </w:p>
    <w:p w14:paraId="1B859735" w14:textId="77777777" w:rsidR="00B03511" w:rsidRDefault="00C0522E">
      <w:pPr>
        <w:pStyle w:val="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 w14:paraId="6F06972E" w14:textId="77777777" w:rsidR="00B03511" w:rsidRDefault="00C0522E">
      <w:pPr>
        <w:pStyle w:val="ac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>The input data should be read from the console.</w:t>
      </w:r>
    </w:p>
    <w:p w14:paraId="6AE2B220" w14:textId="77777777" w:rsidR="00B03511" w:rsidRDefault="00C0522E">
      <w:pPr>
        <w:pStyle w:val="ac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 xml:space="preserve">It consists of a single line holding a series of </w:t>
      </w:r>
      <w:r>
        <w:rPr>
          <w:b/>
        </w:rPr>
        <w:t>string-number sequences</w:t>
      </w:r>
      <w:r>
        <w:t>.</w:t>
      </w:r>
    </w:p>
    <w:p w14:paraId="15D85D8E" w14:textId="77D1EC7D" w:rsidR="00B03511" w:rsidRDefault="00C0522E">
      <w:pPr>
        <w:pStyle w:val="ac"/>
        <w:numPr>
          <w:ilvl w:val="0"/>
          <w:numId w:val="3"/>
        </w:numPr>
        <w:spacing w:after="0" w:line="240" w:lineRule="auto"/>
        <w:jc w:val="both"/>
        <w:rPr>
          <w:lang w:val="bg-BG"/>
        </w:rPr>
      </w:pPr>
      <w:r>
        <w:t>The input data will always be valid. There is no need to check it explicitly.</w:t>
      </w:r>
    </w:p>
    <w:p w14:paraId="2889C1AA" w14:textId="77777777" w:rsidR="00B03511" w:rsidRDefault="00C0522E">
      <w:pPr>
        <w:pStyle w:val="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47D76F9F" w14:textId="7C575F9E" w:rsidR="00B03511" w:rsidRDefault="00C0522E">
      <w:pPr>
        <w:pStyle w:val="ac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The output should be printed on the console. It should consist of </w:t>
      </w:r>
      <w:r>
        <w:rPr>
          <w:b/>
        </w:rPr>
        <w:t>exactly two lines</w:t>
      </w:r>
      <w:r w:rsidR="00310BB8">
        <w:t>:</w:t>
      </w:r>
    </w:p>
    <w:p w14:paraId="2EE210F0" w14:textId="698A3531" w:rsidR="00B03511" w:rsidRDefault="00C0522E" w:rsidP="00310BB8">
      <w:pPr>
        <w:pStyle w:val="ac"/>
        <w:numPr>
          <w:ilvl w:val="1"/>
          <w:numId w:val="4"/>
        </w:numPr>
        <w:spacing w:after="0" w:line="240" w:lineRule="auto"/>
        <w:jc w:val="both"/>
        <w:rPr>
          <w:lang w:val="bg-BG"/>
        </w:rPr>
      </w:pPr>
      <w:r>
        <w:lastRenderedPageBreak/>
        <w:t xml:space="preserve">On the first line, print the </w:t>
      </w:r>
      <w:r>
        <w:rPr>
          <w:b/>
        </w:rPr>
        <w:t>number of unique symbols used</w:t>
      </w:r>
      <w:r>
        <w:t xml:space="preserve"> in the message</w:t>
      </w:r>
      <w:r w:rsidR="00310BB8">
        <w:t xml:space="preserve"> in the format described above</w:t>
      </w:r>
      <w:r>
        <w:t>.</w:t>
      </w:r>
    </w:p>
    <w:p w14:paraId="31B0896D" w14:textId="01CF7DD3" w:rsidR="00B03511" w:rsidRDefault="00C0522E" w:rsidP="00310BB8">
      <w:pPr>
        <w:pStyle w:val="ac"/>
        <w:numPr>
          <w:ilvl w:val="1"/>
          <w:numId w:val="4"/>
        </w:numPr>
        <w:spacing w:after="0" w:line="240" w:lineRule="auto"/>
        <w:jc w:val="both"/>
        <w:rPr>
          <w:lang w:val="bg-BG"/>
        </w:rPr>
      </w:pPr>
      <w:r>
        <w:t xml:space="preserve">On the second line, print the </w:t>
      </w:r>
      <w:r>
        <w:rPr>
          <w:b/>
        </w:rPr>
        <w:t>rage message</w:t>
      </w:r>
      <w:r>
        <w:t>.</w:t>
      </w:r>
    </w:p>
    <w:p w14:paraId="5C94E3F3" w14:textId="77777777" w:rsidR="00B03511" w:rsidRDefault="00C0522E">
      <w:pPr>
        <w:pStyle w:val="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56F9DACF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count of </w:t>
      </w:r>
      <w:r>
        <w:rPr>
          <w:b/>
        </w:rPr>
        <w:t xml:space="preserve">string-number pairs </w:t>
      </w:r>
      <w:r>
        <w:t>will be in the range [1 … 20 000].</w:t>
      </w:r>
    </w:p>
    <w:p w14:paraId="4A4C28D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Each string will contain any character </w:t>
      </w:r>
      <w:r>
        <w:rPr>
          <w:b/>
        </w:rPr>
        <w:t>except digits</w:t>
      </w:r>
      <w:r>
        <w:t xml:space="preserve">. The </w:t>
      </w:r>
      <w:r>
        <w:rPr>
          <w:b/>
        </w:rPr>
        <w:t>length</w:t>
      </w:r>
      <w:r>
        <w:t xml:space="preserve"> of each string will be in the range [1 … 20].</w:t>
      </w:r>
    </w:p>
    <w:p w14:paraId="66C8952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repeat count</w:t>
      </w:r>
      <w:r>
        <w:t xml:space="preserve"> for each string will be an integer in the range [0 … 20].</w:t>
      </w:r>
    </w:p>
    <w:p w14:paraId="380FD8F5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rPr>
          <w:lang w:eastAsia="ja-JP"/>
        </w:rPr>
        <w:t>Allowed working time for your program: 0.3 seconds. Allowed memory: 64</w:t>
      </w:r>
      <w:r>
        <w:t xml:space="preserve"> MB.</w:t>
      </w:r>
    </w:p>
    <w:p w14:paraId="53030146" w14:textId="77777777" w:rsidR="00B03511" w:rsidRDefault="00C0522E">
      <w:pPr>
        <w:pStyle w:val="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244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3"/>
        <w:gridCol w:w="2833"/>
        <w:gridCol w:w="6098"/>
      </w:tblGrid>
      <w:tr w:rsidR="00B03511" w14:paraId="47E876C6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554C534" w14:textId="77777777" w:rsidR="00B03511" w:rsidRDefault="00C0522E">
            <w:pPr>
              <w:spacing w:after="0" w:line="240" w:lineRule="auto"/>
              <w:jc w:val="center"/>
              <w:rPr>
                <w:rStyle w:val="a9"/>
              </w:rPr>
            </w:pPr>
            <w:r>
              <w:rPr>
                <w:rStyle w:val="a9"/>
              </w:rPr>
              <w:t>Input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01E2F84" w14:textId="77777777" w:rsidR="00B03511" w:rsidRDefault="00C0522E">
            <w:pPr>
              <w:spacing w:after="0" w:line="240" w:lineRule="auto"/>
              <w:jc w:val="center"/>
              <w:rPr>
                <w:rStyle w:val="a9"/>
              </w:rPr>
            </w:pPr>
            <w:r>
              <w:rPr>
                <w:rStyle w:val="a9"/>
              </w:rPr>
              <w:t>Output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1118356" w14:textId="77777777" w:rsidR="00B03511" w:rsidRDefault="00C0522E">
            <w:pPr>
              <w:spacing w:after="0" w:line="240" w:lineRule="auto"/>
              <w:jc w:val="center"/>
              <w:rPr>
                <w:rStyle w:val="a9"/>
              </w:rPr>
            </w:pPr>
            <w:r>
              <w:rPr>
                <w:rStyle w:val="a9"/>
              </w:rPr>
              <w:t>Comments</w:t>
            </w:r>
          </w:p>
        </w:tc>
      </w:tr>
      <w:tr w:rsidR="00B03511" w14:paraId="0C115BA0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215F9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5C557A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Unique symbols used: 1</w:t>
            </w:r>
          </w:p>
          <w:p w14:paraId="5C4829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</w:rPr>
              <w:t>AAA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738B17" w14:textId="77777777" w:rsidR="00B03511" w:rsidRPr="00310BB8" w:rsidRDefault="00C0522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10BB8">
              <w:rPr>
                <w:rFonts w:cstheme="minorHAnsi"/>
              </w:rPr>
              <w:t>We have just one string-number pair. The symbol is 'a', convert it to uppercase and repeat 3 times: AAA.</w:t>
            </w:r>
          </w:p>
          <w:p w14:paraId="06ABE8DF" w14:textId="77777777" w:rsidR="00B03511" w:rsidRPr="00310BB8" w:rsidRDefault="00C0522E">
            <w:pPr>
              <w:spacing w:after="0" w:line="240" w:lineRule="auto"/>
              <w:rPr>
                <w:rFonts w:cstheme="minorHAnsi"/>
              </w:rPr>
            </w:pPr>
            <w:r w:rsidRPr="00310BB8">
              <w:rPr>
                <w:rFonts w:cstheme="minorHAnsi"/>
              </w:rPr>
              <w:t>Only one symbol is used ('A').</w:t>
            </w:r>
          </w:p>
        </w:tc>
      </w:tr>
      <w:tr w:rsidR="00B03511" w14:paraId="20FBC422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F4CDD6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2&amp;5s@1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8953E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Unique symbols used: 5</w:t>
            </w:r>
          </w:p>
          <w:p w14:paraId="216376A5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ASD&amp;&amp;&amp;&amp;&amp;S@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CB493E" w14:textId="77777777" w:rsidR="00B03511" w:rsidRPr="00310BB8" w:rsidRDefault="00C0522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10BB8">
              <w:rPr>
                <w:rFonts w:cstheme="minorHAnsi"/>
              </w:rPr>
              <w:t>"aSd" is converted to "ASD" and repeated twice; "&amp;" is repeated 5 times; "s@" is converted to "S@" and repeated once.</w:t>
            </w:r>
          </w:p>
          <w:p w14:paraId="34C5BD4B" w14:textId="77777777" w:rsidR="00B03511" w:rsidRPr="00310BB8" w:rsidRDefault="00C0522E">
            <w:pPr>
              <w:spacing w:after="0" w:line="240" w:lineRule="auto"/>
              <w:rPr>
                <w:rFonts w:cstheme="minorHAnsi"/>
              </w:rPr>
            </w:pPr>
            <w:r w:rsidRPr="00310BB8">
              <w:rPr>
                <w:rFonts w:cstheme="minorHAnsi"/>
              </w:rPr>
              <w:t>5 symbols are used: 'A', 'S', 'D', '&amp;' and '@'.</w:t>
            </w:r>
          </w:p>
        </w:tc>
      </w:tr>
    </w:tbl>
    <w:p w14:paraId="75A016AD" w14:textId="77777777" w:rsidR="00B03511" w:rsidRDefault="00B03511">
      <w:pPr>
        <w:spacing w:after="0" w:line="100" w:lineRule="exact"/>
        <w:jc w:val="both"/>
        <w:rPr>
          <w:lang w:val="bg-BG" w:eastAsia="ja-JP"/>
        </w:rPr>
      </w:pPr>
    </w:p>
    <w:p w14:paraId="1992F23F" w14:textId="77777777" w:rsidR="00B03511" w:rsidRDefault="00C0522E">
      <w:pPr>
        <w:pStyle w:val="2"/>
        <w:numPr>
          <w:ilvl w:val="0"/>
          <w:numId w:val="10"/>
        </w:numPr>
        <w:ind w:left="567" w:hanging="567"/>
        <w:rPr>
          <w:rFonts w:eastAsia="SimSun"/>
          <w:lang w:val="bg-BG"/>
        </w:rPr>
      </w:pPr>
      <w:r>
        <w:rPr>
          <w:rFonts w:eastAsia="SimSun"/>
        </w:rPr>
        <w:t>*</w:t>
      </w:r>
      <w:r>
        <w:t>Winning</w:t>
      </w:r>
      <w:r>
        <w:rPr>
          <w:rFonts w:eastAsia="SimSun"/>
        </w:rPr>
        <w:t xml:space="preserve"> Ticket</w:t>
      </w:r>
    </w:p>
    <w:p w14:paraId="3564170E" w14:textId="3CDA53F5" w:rsidR="00B03511" w:rsidRPr="00310BB8" w:rsidRDefault="00310BB8" w:rsidP="00310BB8">
      <w:pPr>
        <w:jc w:val="center"/>
        <w:rPr>
          <w:i/>
          <w:iCs/>
          <w:lang w:val="bg-BG"/>
        </w:rPr>
      </w:pPr>
      <w:r w:rsidRPr="00310BB8">
        <w:rPr>
          <w:i/>
          <w:iCs/>
        </w:rPr>
        <w:t>The l</w:t>
      </w:r>
      <w:r w:rsidR="00C0522E" w:rsidRPr="00310BB8">
        <w:rPr>
          <w:i/>
          <w:iCs/>
        </w:rPr>
        <w:t xml:space="preserve">ottery is exciting. </w:t>
      </w:r>
      <w:r w:rsidRPr="00310BB8">
        <w:rPr>
          <w:i/>
          <w:iCs/>
        </w:rPr>
        <w:t>However,</w:t>
      </w:r>
      <w:r w:rsidR="00C0522E" w:rsidRPr="00310BB8">
        <w:rPr>
          <w:i/>
          <w:iCs/>
        </w:rPr>
        <w:t xml:space="preserve"> checking a million tickets for winnings only by hand</w:t>
      </w:r>
      <w:r w:rsidRPr="00310BB8">
        <w:rPr>
          <w:i/>
          <w:iCs/>
        </w:rPr>
        <w:t xml:space="preserve"> is not</w:t>
      </w:r>
      <w:r w:rsidR="00C0522E" w:rsidRPr="00310BB8">
        <w:rPr>
          <w:i/>
          <w:iCs/>
        </w:rPr>
        <w:t xml:space="preserve">. So, you are given the task </w:t>
      </w:r>
      <w:r w:rsidRPr="00310BB8">
        <w:rPr>
          <w:i/>
          <w:iCs/>
        </w:rPr>
        <w:t>of creating</w:t>
      </w:r>
      <w:r w:rsidR="00C0522E" w:rsidRPr="00310BB8">
        <w:rPr>
          <w:i/>
          <w:iCs/>
        </w:rPr>
        <w:t xml:space="preserve"> a program </w:t>
      </w:r>
      <w:r w:rsidRPr="00310BB8">
        <w:rPr>
          <w:i/>
          <w:iCs/>
        </w:rPr>
        <w:t>that</w:t>
      </w:r>
      <w:r w:rsidR="00C0522E" w:rsidRPr="00310BB8">
        <w:rPr>
          <w:i/>
          <w:iCs/>
        </w:rPr>
        <w:t xml:space="preserve"> automatically checks if a ticket is a winner.</w:t>
      </w:r>
    </w:p>
    <w:p w14:paraId="5BD54874" w14:textId="7B484061" w:rsidR="00B03511" w:rsidRDefault="00C0522E">
      <w:pPr>
        <w:rPr>
          <w:lang w:val="bg-BG"/>
        </w:rPr>
      </w:pPr>
      <w:r>
        <w:t xml:space="preserve">You are given a </w:t>
      </w:r>
      <w:r>
        <w:rPr>
          <w:b/>
        </w:rPr>
        <w:t>collection of tickets separated by commas and spaces</w:t>
      </w:r>
      <w:r w:rsidR="00310BB8">
        <w:rPr>
          <w:b/>
        </w:rPr>
        <w:t xml:space="preserve"> (one or many)</w:t>
      </w:r>
      <w:r>
        <w:t>. You need to check e</w:t>
      </w:r>
      <w:r w:rsidR="00310BB8">
        <w:t xml:space="preserve">ach ticket to see </w:t>
      </w:r>
      <w:r>
        <w:t>if it has a winning combination of symbols</w:t>
      </w:r>
      <w:r w:rsidR="00310BB8">
        <w:t>:</w:t>
      </w:r>
    </w:p>
    <w:p w14:paraId="1489C015" w14:textId="3F20104F" w:rsidR="00310BB8" w:rsidRPr="00310BB8" w:rsidRDefault="00C0522E" w:rsidP="00310BB8">
      <w:pPr>
        <w:pStyle w:val="ac"/>
        <w:numPr>
          <w:ilvl w:val="0"/>
          <w:numId w:val="18"/>
        </w:numPr>
        <w:rPr>
          <w:lang w:val="bg-BG"/>
        </w:rPr>
      </w:pPr>
      <w:r w:rsidRPr="00310BB8">
        <w:rPr>
          <w:bCs/>
        </w:rPr>
        <w:t>A</w:t>
      </w:r>
      <w:r w:rsidRPr="00310BB8">
        <w:rPr>
          <w:b/>
        </w:rPr>
        <w:t xml:space="preserve"> valid ticket </w:t>
      </w:r>
      <w:r w:rsidRPr="00310BB8">
        <w:rPr>
          <w:bCs/>
        </w:rPr>
        <w:t>ha</w:t>
      </w:r>
      <w:r w:rsidR="00310BB8" w:rsidRPr="00310BB8">
        <w:rPr>
          <w:bCs/>
        </w:rPr>
        <w:t>s</w:t>
      </w:r>
      <w:r w:rsidRPr="00310BB8">
        <w:rPr>
          <w:b/>
        </w:rPr>
        <w:t xml:space="preserve"> exactly 20 characters</w:t>
      </w:r>
      <w:r w:rsidR="00310BB8">
        <w:t>.</w:t>
      </w:r>
    </w:p>
    <w:p w14:paraId="20497836" w14:textId="12587D50" w:rsidR="00B03511" w:rsidRPr="00310BB8" w:rsidRDefault="00310BB8" w:rsidP="00310BB8">
      <w:pPr>
        <w:pStyle w:val="ac"/>
        <w:numPr>
          <w:ilvl w:val="0"/>
          <w:numId w:val="18"/>
        </w:numPr>
        <w:rPr>
          <w:lang w:val="bg-BG"/>
        </w:rPr>
      </w:pPr>
      <w:r>
        <w:t xml:space="preserve">A </w:t>
      </w:r>
      <w:r w:rsidRPr="00310BB8">
        <w:rPr>
          <w:b/>
          <w:bCs/>
        </w:rPr>
        <w:t>winning ticket</w:t>
      </w:r>
      <w:r>
        <w:t xml:space="preserve"> is a </w:t>
      </w:r>
      <w:r w:rsidRPr="00310BB8">
        <w:rPr>
          <w:b/>
          <w:bCs/>
        </w:rPr>
        <w:t>valid</w:t>
      </w:r>
      <w:r>
        <w:t xml:space="preserve"> one, containing </w:t>
      </w:r>
      <w:r w:rsidRPr="00310BB8">
        <w:rPr>
          <w:b/>
          <w:bCs/>
        </w:rPr>
        <w:t xml:space="preserve">one of the </w:t>
      </w:r>
      <w:r w:rsidR="00C0522E" w:rsidRPr="00310BB8">
        <w:rPr>
          <w:b/>
          <w:bCs/>
        </w:rPr>
        <w:t>symbols</w:t>
      </w:r>
      <w:r w:rsidR="00C0522E">
        <w:t xml:space="preserve"> </w:t>
      </w:r>
      <w:r w:rsidR="00C0522E" w:rsidRPr="00310BB8">
        <w:rPr>
          <w:rFonts w:ascii="Consolas" w:hAnsi="Consolas"/>
          <w:b/>
          <w:bCs/>
        </w:rPr>
        <w:t>'@'</w:t>
      </w:r>
      <w:r w:rsidR="00C0522E">
        <w:t xml:space="preserve">, </w:t>
      </w:r>
      <w:r w:rsidR="00C0522E" w:rsidRPr="00310BB8">
        <w:rPr>
          <w:rFonts w:ascii="Consolas" w:hAnsi="Consolas"/>
          <w:b/>
          <w:bCs/>
        </w:rPr>
        <w:t>'#'</w:t>
      </w:r>
      <w:r w:rsidR="00C0522E">
        <w:t xml:space="preserve">, </w:t>
      </w:r>
      <w:r w:rsidR="00C0522E" w:rsidRPr="00310BB8">
        <w:rPr>
          <w:rFonts w:ascii="Consolas" w:hAnsi="Consolas"/>
          <w:b/>
          <w:bCs/>
        </w:rPr>
        <w:t>'$'</w:t>
      </w:r>
      <w:r w:rsidR="00C0522E">
        <w:t xml:space="preserve"> </w:t>
      </w:r>
      <w:r>
        <w:t>or</w:t>
      </w:r>
      <w:r w:rsidR="00C0522E">
        <w:t xml:space="preserve"> </w:t>
      </w:r>
      <w:r w:rsidR="00C0522E" w:rsidRPr="00310BB8">
        <w:rPr>
          <w:rFonts w:ascii="Consolas" w:hAnsi="Consolas"/>
          <w:b/>
          <w:bCs/>
        </w:rPr>
        <w:t>'^</w:t>
      </w:r>
      <w:r w:rsidR="00C0522E" w:rsidRPr="00310BB8">
        <w:rPr>
          <w:rFonts w:ascii="Consolas" w:hAnsi="Consolas"/>
        </w:rPr>
        <w:t>'</w:t>
      </w:r>
      <w:r>
        <w:t xml:space="preserve"> </w:t>
      </w:r>
      <w:r w:rsidR="00C0522E" w:rsidRPr="00310BB8">
        <w:rPr>
          <w:b/>
          <w:bCs/>
        </w:rPr>
        <w:t>uninterruptedly</w:t>
      </w:r>
      <w:r w:rsidR="00C0522E">
        <w:t xml:space="preserve"> </w:t>
      </w:r>
      <w:r w:rsidR="00C0522E" w:rsidRPr="00310BB8">
        <w:rPr>
          <w:b/>
          <w:bCs/>
        </w:rPr>
        <w:t>repeat</w:t>
      </w:r>
      <w:r>
        <w:rPr>
          <w:b/>
          <w:bCs/>
        </w:rPr>
        <w:t>ed</w:t>
      </w:r>
      <w:r w:rsidR="00C0522E">
        <w:t xml:space="preserve"> at least </w:t>
      </w:r>
      <w:r w:rsidR="00C0522E" w:rsidRPr="00310BB8">
        <w:rPr>
          <w:b/>
        </w:rPr>
        <w:t>6 times</w:t>
      </w:r>
      <w:r w:rsidR="00C0522E">
        <w:t xml:space="preserve"> in both</w:t>
      </w:r>
      <w:r>
        <w:t xml:space="preserve"> </w:t>
      </w:r>
      <w:r>
        <w:rPr>
          <w:b/>
        </w:rPr>
        <w:t>halves of the</w:t>
      </w:r>
      <w:r w:rsidR="00C0522E">
        <w:t xml:space="preserve"> </w:t>
      </w:r>
      <w:r w:rsidR="00C0522E" w:rsidRPr="00310BB8">
        <w:rPr>
          <w:b/>
        </w:rPr>
        <w:t>tickets</w:t>
      </w:r>
      <w:r w:rsidRPr="00310BB8">
        <w:rPr>
          <w:bCs/>
        </w:rPr>
        <w:t>.</w:t>
      </w:r>
    </w:p>
    <w:p w14:paraId="67CC0E13" w14:textId="45A38906" w:rsidR="00310BB8" w:rsidRPr="00310BB8" w:rsidRDefault="00310BB8" w:rsidP="00310BB8">
      <w:pPr>
        <w:pStyle w:val="ac"/>
        <w:numPr>
          <w:ilvl w:val="0"/>
          <w:numId w:val="18"/>
        </w:numPr>
        <w:rPr>
          <w:lang w:val="bg-BG"/>
        </w:rPr>
      </w:pPr>
      <w:r>
        <w:t xml:space="preserve">In order to win a Jackpot, the ticket should contain </w:t>
      </w:r>
      <w:r w:rsidRPr="00310BB8">
        <w:rPr>
          <w:b/>
          <w:bCs/>
        </w:rPr>
        <w:t>the same winning symbol</w:t>
      </w:r>
      <w:r>
        <w:t xml:space="preserve"> </w:t>
      </w:r>
      <w:r w:rsidRPr="00310BB8">
        <w:rPr>
          <w:b/>
          <w:bCs/>
        </w:rPr>
        <w:t>10 times</w:t>
      </w:r>
      <w:r>
        <w:t xml:space="preserve"> on both sides</w:t>
      </w:r>
    </w:p>
    <w:p w14:paraId="3D9582F0" w14:textId="3C66D7CC" w:rsidR="00B03511" w:rsidRDefault="00310BB8">
      <w:pPr>
        <w:rPr>
          <w:lang w:val="bg-BG"/>
        </w:rPr>
      </w:pPr>
      <w:r>
        <w:t>An example of a</w:t>
      </w:r>
      <w:r w:rsidR="00C0522E">
        <w:t xml:space="preserve"> </w:t>
      </w:r>
      <w:r>
        <w:rPr>
          <w:b/>
          <w:bCs/>
        </w:rPr>
        <w:t>valid winning</w:t>
      </w:r>
      <w:r w:rsidRPr="00310BB8">
        <w:rPr>
          <w:b/>
          <w:bCs/>
        </w:rPr>
        <w:t xml:space="preserve"> </w:t>
      </w:r>
      <w:r w:rsidR="00C0522E" w:rsidRPr="00310BB8">
        <w:rPr>
          <w:b/>
          <w:bCs/>
        </w:rPr>
        <w:t>ticket</w:t>
      </w:r>
      <w:r w:rsidR="00C0522E">
        <w:t>:</w:t>
      </w:r>
    </w:p>
    <w:p w14:paraId="7415DE3F" w14:textId="0F89740F" w:rsidR="00B03511" w:rsidRDefault="00C0522E" w:rsidP="00310BB8">
      <w:pPr>
        <w:jc w:val="both"/>
      </w:pPr>
      <w:r>
        <w:rPr>
          <w:rStyle w:val="CodeChar"/>
        </w:rPr>
        <w:t>"Cash$$$$$$Ca$$$$$$sh"</w:t>
      </w:r>
    </w:p>
    <w:p w14:paraId="0D9F512D" w14:textId="34E8445A" w:rsidR="00310BB8" w:rsidRDefault="00310BB8" w:rsidP="00310BB8">
      <w:r>
        <w:t xml:space="preserve">An example of a </w:t>
      </w:r>
      <w:r w:rsidRPr="00310BB8">
        <w:rPr>
          <w:b/>
          <w:bCs/>
        </w:rPr>
        <w:t>Jackpot</w:t>
      </w:r>
      <w:r>
        <w:t xml:space="preserve"> </w:t>
      </w:r>
      <w:r w:rsidRPr="00310BB8">
        <w:rPr>
          <w:b/>
          <w:bCs/>
        </w:rPr>
        <w:t xml:space="preserve">winning </w:t>
      </w:r>
      <w:r>
        <w:rPr>
          <w:b/>
          <w:bCs/>
        </w:rPr>
        <w:t xml:space="preserve">valid </w:t>
      </w:r>
      <w:r w:rsidRPr="00310BB8">
        <w:rPr>
          <w:b/>
          <w:bCs/>
        </w:rPr>
        <w:t>ticket</w:t>
      </w:r>
      <w:r>
        <w:t>:</w:t>
      </w:r>
    </w:p>
    <w:p w14:paraId="472C6805" w14:textId="2736246A" w:rsidR="00310BB8" w:rsidRPr="00D87F82" w:rsidRDefault="00310BB8" w:rsidP="00D87F82">
      <w:pPr>
        <w:rPr>
          <w:lang w:val="bg-BG"/>
        </w:rPr>
      </w:pPr>
      <w:r>
        <w:rPr>
          <w:rStyle w:val="CodeChar"/>
        </w:rPr>
        <w:t>"$$$$$$$$$$$$$$$$$$$$"</w:t>
      </w:r>
    </w:p>
    <w:p w14:paraId="05FC1140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Input</w:t>
      </w:r>
    </w:p>
    <w:p w14:paraId="322E6931" w14:textId="77777777" w:rsidR="00B03511" w:rsidRDefault="00C0522E">
      <w:pPr>
        <w:spacing w:after="0" w:line="240" w:lineRule="auto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 xml:space="preserve">The input will be read from the console. The input consists of a </w:t>
      </w:r>
      <w:r>
        <w:rPr>
          <w:rFonts w:eastAsia="Times New Roman" w:cs="Calibri"/>
          <w:b/>
        </w:rPr>
        <w:t xml:space="preserve">single line </w:t>
      </w:r>
      <w:r>
        <w:rPr>
          <w:rFonts w:eastAsia="Times New Roman" w:cs="Calibri"/>
        </w:rPr>
        <w:t xml:space="preserve">containing all tickets </w:t>
      </w:r>
      <w:r>
        <w:rPr>
          <w:rFonts w:eastAsia="Times New Roman" w:cs="Calibri"/>
          <w:b/>
        </w:rPr>
        <w:t>separated by commas and one or more white spaces</w:t>
      </w:r>
      <w:r>
        <w:rPr>
          <w:rFonts w:eastAsia="Times New Roman" w:cs="Calibri"/>
        </w:rPr>
        <w:t xml:space="preserve"> in the format:</w:t>
      </w:r>
    </w:p>
    <w:p w14:paraId="39864555" w14:textId="77777777" w:rsidR="00B03511" w:rsidRDefault="00C0522E">
      <w:pPr>
        <w:pStyle w:val="ac"/>
        <w:numPr>
          <w:ilvl w:val="0"/>
          <w:numId w:val="11"/>
        </w:numPr>
        <w:jc w:val="both"/>
        <w:rPr>
          <w:rFonts w:eastAsia="Times New Roman" w:cs="Calibri"/>
          <w:b/>
          <w:lang w:val="bg-BG"/>
        </w:rPr>
      </w:pPr>
      <w:r>
        <w:rPr>
          <w:rStyle w:val="CodeChar"/>
        </w:rPr>
        <w:t>"{ticket}, {ticket}, … {ticket}"</w:t>
      </w:r>
    </w:p>
    <w:p w14:paraId="6F1EA11F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 w:eastAsia="ja-JP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Output</w:t>
      </w:r>
    </w:p>
    <w:p w14:paraId="05181AE6" w14:textId="79E01736" w:rsidR="00B03511" w:rsidRDefault="00C0522E">
      <w:pPr>
        <w:spacing w:after="0" w:line="240" w:lineRule="auto"/>
        <w:jc w:val="both"/>
        <w:rPr>
          <w:rFonts w:eastAsia="Times New Roman" w:cs="Times New Roman"/>
          <w:lang w:val="bg-BG" w:eastAsia="ja-JP"/>
        </w:rPr>
      </w:pPr>
      <w:r>
        <w:rPr>
          <w:rFonts w:eastAsia="Times New Roman" w:cs="Times New Roman"/>
          <w:lang w:eastAsia="ja-JP"/>
        </w:rPr>
        <w:t xml:space="preserve">Print the result for </w:t>
      </w:r>
      <w:r w:rsidR="003B7CB3">
        <w:rPr>
          <w:rFonts w:eastAsia="Times New Roman" w:cs="Times New Roman"/>
          <w:lang w:eastAsia="ja-JP"/>
        </w:rPr>
        <w:t>every</w:t>
      </w:r>
      <w:r>
        <w:rPr>
          <w:rFonts w:eastAsia="Times New Roman" w:cs="Times New Roman"/>
          <w:lang w:eastAsia="ja-JP"/>
        </w:rPr>
        <w:t xml:space="preserve"> ticket in the order of their appearance, each on a separate line in the format:</w:t>
      </w:r>
    </w:p>
    <w:p w14:paraId="08CCAE1E" w14:textId="296922EE" w:rsidR="00B03511" w:rsidRPr="00D87F82" w:rsidRDefault="00D87F82" w:rsidP="00D87F82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i</w:t>
      </w:r>
      <w:r w:rsidR="00C0522E" w:rsidRPr="007F7F1A">
        <w:rPr>
          <w:rFonts w:eastAsia="Times New Roman" w:cs="Times New Roman"/>
          <w:bCs/>
          <w:lang w:eastAsia="ja-JP"/>
        </w:rPr>
        <w:t>nvalid</w:t>
      </w:r>
      <w:r w:rsidR="007F7F1A">
        <w:rPr>
          <w:rFonts w:eastAsia="Times New Roman" w:cs="Times New Roman"/>
          <w:bCs/>
          <w:lang w:eastAsia="ja-JP"/>
        </w:rPr>
        <w:t>:</w:t>
      </w:r>
      <w:r>
        <w:rPr>
          <w:rFonts w:eastAsia="Times New Roman" w:cs="Times New Roman"/>
          <w:b/>
          <w:lang w:eastAsia="ja-JP"/>
        </w:rPr>
        <w:t xml:space="preserve"> </w:t>
      </w:r>
      <w:r w:rsidR="00C0522E">
        <w:rPr>
          <w:rStyle w:val="CodeChar"/>
        </w:rPr>
        <w:t>"invalid ticket"</w:t>
      </w:r>
    </w:p>
    <w:p w14:paraId="2F407018" w14:textId="646A4FD2" w:rsidR="00B03511" w:rsidRPr="00D87F82" w:rsidRDefault="00D87F82" w:rsidP="00D87F82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valid, but it is not winning</w:t>
      </w:r>
      <w:r w:rsidR="007F7F1A">
        <w:rPr>
          <w:rFonts w:eastAsia="Times New Roman" w:cs="Times New Roman"/>
          <w:bCs/>
          <w:lang w:eastAsia="ja-JP"/>
        </w:rPr>
        <w:t>:</w:t>
      </w:r>
      <w:r>
        <w:rPr>
          <w:rFonts w:eastAsia="Times New Roman" w:cs="Times New Roman"/>
          <w:b/>
          <w:lang w:eastAsia="ja-JP"/>
        </w:rPr>
        <w:t xml:space="preserve"> </w:t>
      </w:r>
      <w:r w:rsidR="00C0522E">
        <w:rPr>
          <w:rStyle w:val="CodeChar"/>
        </w:rPr>
        <w:t>"ticket "{ticket}" - no match"</w:t>
      </w:r>
    </w:p>
    <w:p w14:paraId="3F901383" w14:textId="41C4D9E0" w:rsidR="007F7F1A" w:rsidRPr="007F7F1A" w:rsidRDefault="00D87F82" w:rsidP="007F7F1A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Cs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valid and winning, but not a Jackpot</w:t>
      </w:r>
      <w:r w:rsidR="007F7F1A" w:rsidRPr="007F7F1A">
        <w:rPr>
          <w:rFonts w:eastAsia="Times New Roman" w:cs="Times New Roman"/>
          <w:bCs/>
          <w:lang w:eastAsia="ja-JP"/>
        </w:rPr>
        <w:t xml:space="preserve">: </w:t>
      </w:r>
    </w:p>
    <w:p w14:paraId="56190F3A" w14:textId="43E778C6" w:rsidR="00B03511" w:rsidRDefault="00C0522E" w:rsidP="007F7F1A">
      <w:pPr>
        <w:spacing w:line="240" w:lineRule="auto"/>
        <w:ind w:left="720"/>
        <w:contextualSpacing/>
        <w:rPr>
          <w:rFonts w:eastAsia="Times New Roman" w:cs="Times New Roman"/>
          <w:b/>
          <w:lang w:val="bg-BG" w:eastAsia="ja-JP"/>
        </w:rPr>
      </w:pPr>
      <w:r>
        <w:rPr>
          <w:rStyle w:val="CodeChar"/>
        </w:rPr>
        <w:lastRenderedPageBreak/>
        <w:t>"ticket "{ticket}"</w:t>
      </w:r>
      <w:r w:rsidR="007F7F1A">
        <w:rPr>
          <w:rStyle w:val="CodeChar"/>
        </w:rPr>
        <w:t xml:space="preserve"> </w:t>
      </w:r>
      <w:r w:rsidR="00BD6D9F">
        <w:rPr>
          <w:rStyle w:val="CodeChar"/>
          <w:lang w:val="bg-BG"/>
        </w:rPr>
        <w:t xml:space="preserve">- </w:t>
      </w:r>
      <w:r>
        <w:rPr>
          <w:rStyle w:val="CodeChar"/>
        </w:rPr>
        <w:t>{</w:t>
      </w:r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length}{match</w:t>
      </w:r>
      <w:r w:rsidR="003B7CB3">
        <w:rPr>
          <w:rStyle w:val="CodeChar"/>
        </w:rPr>
        <w:t>_</w:t>
      </w:r>
      <w:r>
        <w:rPr>
          <w:rStyle w:val="CodeChar"/>
        </w:rPr>
        <w:t>symbol}"</w:t>
      </w:r>
    </w:p>
    <w:p w14:paraId="32361F54" w14:textId="35DECDFF" w:rsidR="007F7F1A" w:rsidRPr="007F7F1A" w:rsidRDefault="00E71627" w:rsidP="007F7F1A">
      <w:pPr>
        <w:numPr>
          <w:ilvl w:val="0"/>
          <w:numId w:val="7"/>
        </w:numPr>
        <w:spacing w:line="240" w:lineRule="auto"/>
        <w:contextualSpacing/>
        <w:rPr>
          <w:rFonts w:ascii="Consolas" w:hAnsi="Consolas"/>
          <w:bCs/>
          <w:lang w:val="bg-BG"/>
        </w:rPr>
      </w:pPr>
      <w:r>
        <w:rPr>
          <w:rFonts w:eastAsia="Times New Roman" w:cs="Times New Roman"/>
          <w:bCs/>
          <w:lang w:eastAsia="ja-JP"/>
        </w:rPr>
        <w:t>If</w:t>
      </w:r>
      <w:r w:rsidR="00D87F82">
        <w:rPr>
          <w:rFonts w:eastAsia="Times New Roman" w:cs="Times New Roman"/>
          <w:bCs/>
          <w:lang w:eastAsia="ja-JP"/>
        </w:rPr>
        <w:t xml:space="preserve"> the ticket hits the Jackpot</w:t>
      </w:r>
      <w:r w:rsidR="007F7F1A" w:rsidRPr="007F7F1A">
        <w:rPr>
          <w:rFonts w:eastAsia="Times New Roman" w:cs="Times New Roman"/>
          <w:bCs/>
          <w:lang w:eastAsia="ja-JP"/>
        </w:rPr>
        <w:t>:</w:t>
      </w:r>
    </w:p>
    <w:p w14:paraId="1A69FAFD" w14:textId="3E1E79DE" w:rsidR="00B03511" w:rsidRDefault="00C0522E" w:rsidP="007F7F1A">
      <w:pPr>
        <w:spacing w:line="240" w:lineRule="auto"/>
        <w:ind w:left="720"/>
        <w:contextualSpacing/>
        <w:rPr>
          <w:rStyle w:val="CodeChar"/>
          <w:lang w:val="bg-BG"/>
        </w:rPr>
      </w:pPr>
      <w:r>
        <w:rPr>
          <w:rStyle w:val="CodeChar"/>
        </w:rPr>
        <w:t>"ticket "{ticket}" - {</w:t>
      </w:r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length}{match</w:t>
      </w:r>
      <w:r w:rsidR="003B7CB3">
        <w:rPr>
          <w:rStyle w:val="CodeChar"/>
        </w:rPr>
        <w:t>_</w:t>
      </w:r>
      <w:r>
        <w:rPr>
          <w:rStyle w:val="CodeChar"/>
        </w:rPr>
        <w:t>symbol} Jackpot!"</w:t>
      </w:r>
    </w:p>
    <w:p w14:paraId="6ECE8A5C" w14:textId="4BABE208" w:rsidR="00B03511" w:rsidRDefault="00E71627" w:rsidP="007F7F1A">
      <w:pPr>
        <w:keepNext/>
        <w:keepLines/>
        <w:spacing w:before="120" w:after="0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Constraints</w:t>
      </w:r>
    </w:p>
    <w:p w14:paraId="049ECC15" w14:textId="77777777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>Number of tickets will be in range [0 … 100]</w:t>
      </w:r>
    </w:p>
    <w:p w14:paraId="5B080164" w14:textId="77777777" w:rsidR="00B03511" w:rsidRDefault="00C0522E">
      <w:pPr>
        <w:keepNext/>
        <w:keepLines/>
        <w:spacing w:after="8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Examples</w:t>
      </w:r>
    </w:p>
    <w:tbl>
      <w:tblPr>
        <w:tblW w:w="9338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23"/>
        <w:gridCol w:w="5615"/>
      </w:tblGrid>
      <w:tr w:rsidR="00B03511" w14:paraId="3AF67E62" w14:textId="77777777">
        <w:trPr>
          <w:trHeight w:val="107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D2A4945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A49C424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3B120137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5B3F4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ash$$$$$$Ca$$$$$$sh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68FA8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h$$$$$$Ca$$$$$$sh" - 6$</w:t>
            </w:r>
          </w:p>
        </w:tc>
      </w:tr>
      <w:tr w:rsidR="00B03511" w14:paraId="6C3D690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C56503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$$$$$$$$$$$$$$$$$$$$, aabb  , th@@@@@@eemo@@@@@@ey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C0E93F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$$$$$$$$$$$$$$$$$$$$</w:t>
            </w:r>
            <w:r>
              <w:rPr>
                <w:rFonts w:ascii="Consolas" w:eastAsia="Times New Roman" w:hAnsi="Consolas" w:cs="Consolas"/>
                <w:color w:val="000000"/>
              </w:rPr>
              <w:t>" - 10$ Jackpot!</w:t>
            </w:r>
          </w:p>
          <w:p w14:paraId="32C108D4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invalid ticket</w:t>
            </w:r>
          </w:p>
          <w:p w14:paraId="327C791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th@@@@@@eemo@@@@@@ey</w:t>
            </w:r>
            <w:r>
              <w:rPr>
                <w:rFonts w:ascii="Consolas" w:eastAsia="Times New Roman" w:hAnsi="Consolas" w:cs="Consolas"/>
                <w:color w:val="000000"/>
              </w:rPr>
              <w:t>" - 6@</w:t>
            </w:r>
          </w:p>
        </w:tc>
      </w:tr>
      <w:tr w:rsidR="00B03511" w14:paraId="7F88987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F301F2" w14:textId="58F7CAE4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alidticketnomatch:(</w:t>
            </w:r>
            <w:r w:rsidR="00CB1A12">
              <w:rPr>
                <w:rFonts w:ascii="Consolas" w:hAnsi="Consolas"/>
              </w:rPr>
              <w:t>,</w:t>
            </w:r>
            <w:r w:rsidR="00CB1A12">
              <w:t xml:space="preserve"> </w:t>
            </w:r>
            <w:r w:rsidR="00CB1A12">
              <w:rPr>
                <w:rFonts w:ascii="Consolas" w:hAnsi="Consolas"/>
              </w:rPr>
              <w:t>Cas$$$$$$$Ca$$$$$$s$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A2B30D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validticketnomatch:(</w:t>
            </w:r>
            <w:r>
              <w:rPr>
                <w:rFonts w:ascii="Consolas" w:eastAsia="Times New Roman" w:hAnsi="Consolas" w:cs="Consolas"/>
                <w:color w:val="000000"/>
              </w:rPr>
              <w:t>" - no match</w:t>
            </w:r>
          </w:p>
          <w:p w14:paraId="279E50A5" w14:textId="0F9D0B39" w:rsidR="00CB1A12" w:rsidRDefault="00CB1A12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$$$$$$$Ca$$$$$$s$" - 6$</w:t>
            </w:r>
          </w:p>
        </w:tc>
      </w:tr>
    </w:tbl>
    <w:p w14:paraId="364DF4DB" w14:textId="77777777" w:rsidR="00B03511" w:rsidRDefault="00B03511"/>
    <w:sectPr w:rsidR="00B0351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A549C0" w14:textId="77777777" w:rsidR="007D4CEE" w:rsidRDefault="007D4CEE">
      <w:pPr>
        <w:spacing w:before="0" w:after="0" w:line="240" w:lineRule="auto"/>
      </w:pPr>
      <w:r>
        <w:separator/>
      </w:r>
    </w:p>
  </w:endnote>
  <w:endnote w:type="continuationSeparator" w:id="0">
    <w:p w14:paraId="77BD1F02" w14:textId="77777777" w:rsidR="007D4CEE" w:rsidRDefault="007D4CE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29150" w14:textId="77777777" w:rsidR="00A6524A" w:rsidRDefault="00A6524A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9E742" w14:textId="77777777" w:rsidR="00B03511" w:rsidRDefault="00C0522E">
    <w:pPr>
      <w:pStyle w:val="a6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7D1D4EA9" wp14:editId="685FAC11">
              <wp:simplePos x="0" y="0"/>
              <wp:positionH relativeFrom="column">
                <wp:posOffset>0</wp:posOffset>
              </wp:positionH>
              <wp:positionV relativeFrom="paragraph">
                <wp:posOffset>66040</wp:posOffset>
              </wp:positionV>
              <wp:extent cx="6615430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64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0pt,5.2pt" to="520.8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3958FFFD" wp14:editId="2661516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6050" cy="514985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00" cy="51444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3237F2" w14:textId="46E8518A" w:rsidR="00B03511" w:rsidRDefault="00C052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6524A">
                              <w:rPr>
                                <w:rStyle w:val="af2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0798F8B0" w14:textId="77777777" w:rsidR="00B03511" w:rsidRDefault="00C052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6DA927" wp14:editId="20FEFC56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32770" wp14:editId="6CACD65E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A8B688" wp14:editId="0C6F45EB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D9F8ED" wp14:editId="7C2F6A8B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175D84" wp14:editId="156B7715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C42A35" wp14:editId="3E941B54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E94AD1" wp14:editId="5AE823F1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B7C399" wp14:editId="22D77F6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3F5C73" wp14:editId="59CA6CE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958FFFD" id="Text Box 16" o:spid="_x0000_s1026" style="position:absolute;margin-left:109pt;margin-top:7pt;width:411.5pt;height:40.5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" filled="f" stroked="f" strokeweight=".26mm">
              <v:textbox inset=".49mm,1.2mm,.49mm,.49mm">
                <w:txbxContent>
                  <w:p w14:paraId="1E3237F2" w14:textId="46E8518A" w:rsidR="00B03511" w:rsidRDefault="00C052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6524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0798F8B0" w14:textId="77777777" w:rsidR="00B03511" w:rsidRDefault="00C052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36DA927" wp14:editId="20FEFC56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32770" wp14:editId="6CACD65E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A8B688" wp14:editId="0C6F45EB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D9F8ED" wp14:editId="7C2F6A8B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175D84" wp14:editId="156B7715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C42A35" wp14:editId="3E941B54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E94AD1" wp14:editId="5AE823F1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B7C399" wp14:editId="22D77F6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3F5C73" wp14:editId="59CA6CE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7E7C6A47" wp14:editId="060616C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1175" cy="166370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480" cy="16560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3957035" w14:textId="77777777" w:rsidR="00B03511" w:rsidRDefault="00C052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E7C6A47" id="Text Box 6" o:spid="_x0000_s1027" style="position:absolute;margin-left:109.85pt;margin-top:28.05pt;width:40.25pt;height:13.1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" filled="f" stroked="f" strokeweight=".18mm">
              <v:textbox inset=".49mm,0,0,0">
                <w:txbxContent>
                  <w:p w14:paraId="33957035" w14:textId="77777777" w:rsidR="00B03511" w:rsidRDefault="00C052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9" behindDoc="1" locked="0" layoutInCell="1" allowOverlap="1" wp14:anchorId="32A4F390" wp14:editId="7D20AD4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700" cy="203200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80" cy="20268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8FF1955" w14:textId="50DCA1E7" w:rsidR="00B03511" w:rsidRDefault="00C0522E">
                          <w:pPr>
                            <w:pStyle w:val="FrameContents"/>
                            <w:spacing w:after="0" w:line="240" w:lineRule="auto"/>
                            <w:jc w:val="right"/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F6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F6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2A4F390" id="Text Box 4" o:spid="_x0000_s1028" style="position:absolute;margin-left:444.65pt;margin-top:26.95pt;width:71pt;height:16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" filled="f" stroked="f" strokeweight=".18mm">
              <v:textbox inset="0,0,0,0">
                <w:txbxContent>
                  <w:p w14:paraId="68FF1955" w14:textId="50DCA1E7" w:rsidR="00B03511" w:rsidRDefault="00C0522E">
                    <w:pPr>
                      <w:pStyle w:val="FrameContents"/>
                      <w:spacing w:after="0" w:line="240" w:lineRule="auto"/>
                      <w:jc w:val="right"/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11F6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11F6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6" behindDoc="1" locked="0" layoutInCell="1" allowOverlap="1" wp14:anchorId="69A4986B" wp14:editId="6A782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F2C67" w14:textId="77777777" w:rsidR="00A6524A" w:rsidRDefault="00A6524A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E0971" w14:textId="77777777" w:rsidR="007D4CEE" w:rsidRDefault="007D4CEE">
      <w:pPr>
        <w:spacing w:before="0" w:after="0" w:line="240" w:lineRule="auto"/>
      </w:pPr>
      <w:r>
        <w:separator/>
      </w:r>
    </w:p>
  </w:footnote>
  <w:footnote w:type="continuationSeparator" w:id="0">
    <w:p w14:paraId="7D76202D" w14:textId="77777777" w:rsidR="007D4CEE" w:rsidRDefault="007D4CE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30505" w14:textId="77777777" w:rsidR="00A6524A" w:rsidRDefault="00A6524A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EF8A5" w14:textId="77777777" w:rsidR="00B03511" w:rsidRDefault="00B03511">
    <w:pPr>
      <w:pStyle w:val="a4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7D903" w14:textId="77777777" w:rsidR="00A6524A" w:rsidRDefault="00A6524A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C6B7C"/>
    <w:multiLevelType w:val="multilevel"/>
    <w:tmpl w:val="949C8D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6122E3"/>
    <w:multiLevelType w:val="multilevel"/>
    <w:tmpl w:val="2F7E41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FC51C7F"/>
    <w:multiLevelType w:val="multilevel"/>
    <w:tmpl w:val="CA28052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2D36B93"/>
    <w:multiLevelType w:val="multilevel"/>
    <w:tmpl w:val="557874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D16D11"/>
    <w:multiLevelType w:val="multilevel"/>
    <w:tmpl w:val="0E4CCA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934414"/>
    <w:multiLevelType w:val="multilevel"/>
    <w:tmpl w:val="FCDC1D48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3A3957CD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932417E"/>
    <w:multiLevelType w:val="hybridMultilevel"/>
    <w:tmpl w:val="3BB4D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461D67"/>
    <w:multiLevelType w:val="multilevel"/>
    <w:tmpl w:val="5596AE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6473501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3255AAB"/>
    <w:multiLevelType w:val="multilevel"/>
    <w:tmpl w:val="449800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5C21584"/>
    <w:multiLevelType w:val="multilevel"/>
    <w:tmpl w:val="156C3DF4"/>
    <w:lvl w:ilvl="0">
      <w:start w:val="123"/>
      <w:numFmt w:val="bullet"/>
      <w:lvlText w:val=""/>
      <w:lvlJc w:val="left"/>
      <w:pPr>
        <w:ind w:left="108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7B549D6"/>
    <w:multiLevelType w:val="multilevel"/>
    <w:tmpl w:val="AE684C98"/>
    <w:lvl w:ilvl="0">
      <w:start w:val="1"/>
      <w:numFmt w:val="decimal"/>
      <w:lvlText w:val="%1."/>
      <w:lvlJc w:val="left"/>
      <w:pPr>
        <w:ind w:left="2061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4E28CB"/>
    <w:multiLevelType w:val="multilevel"/>
    <w:tmpl w:val="3648C2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20E4E7C"/>
    <w:multiLevelType w:val="hybridMultilevel"/>
    <w:tmpl w:val="72361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DC343D"/>
    <w:multiLevelType w:val="hybridMultilevel"/>
    <w:tmpl w:val="7D3CC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112926"/>
    <w:multiLevelType w:val="multilevel"/>
    <w:tmpl w:val="A000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79022128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 w16cid:durableId="841352971">
    <w:abstractNumId w:val="5"/>
  </w:num>
  <w:num w:numId="2" w16cid:durableId="2139251362">
    <w:abstractNumId w:val="10"/>
  </w:num>
  <w:num w:numId="3" w16cid:durableId="2059666396">
    <w:abstractNumId w:val="1"/>
  </w:num>
  <w:num w:numId="4" w16cid:durableId="584387576">
    <w:abstractNumId w:val="8"/>
  </w:num>
  <w:num w:numId="5" w16cid:durableId="1193105241">
    <w:abstractNumId w:val="0"/>
  </w:num>
  <w:num w:numId="6" w16cid:durableId="767778525">
    <w:abstractNumId w:val="11"/>
  </w:num>
  <w:num w:numId="7" w16cid:durableId="1923753443">
    <w:abstractNumId w:val="3"/>
  </w:num>
  <w:num w:numId="8" w16cid:durableId="416830942">
    <w:abstractNumId w:val="4"/>
  </w:num>
  <w:num w:numId="9" w16cid:durableId="1869103599">
    <w:abstractNumId w:val="16"/>
  </w:num>
  <w:num w:numId="10" w16cid:durableId="553664763">
    <w:abstractNumId w:val="12"/>
  </w:num>
  <w:num w:numId="11" w16cid:durableId="108403138">
    <w:abstractNumId w:val="13"/>
  </w:num>
  <w:num w:numId="12" w16cid:durableId="851534392">
    <w:abstractNumId w:val="15"/>
  </w:num>
  <w:num w:numId="13" w16cid:durableId="1222909801">
    <w:abstractNumId w:val="14"/>
  </w:num>
  <w:num w:numId="14" w16cid:durableId="1919099487">
    <w:abstractNumId w:val="2"/>
  </w:num>
  <w:num w:numId="15" w16cid:durableId="420570684">
    <w:abstractNumId w:val="17"/>
  </w:num>
  <w:num w:numId="16" w16cid:durableId="643511917">
    <w:abstractNumId w:val="6"/>
  </w:num>
  <w:num w:numId="17" w16cid:durableId="1426076849">
    <w:abstractNumId w:val="9"/>
  </w:num>
  <w:num w:numId="18" w16cid:durableId="148808819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U3tjA0MDQ1NjNV0lEKTi0uzszPAykwrQUAMRNGzCwAAAA="/>
  </w:docVars>
  <w:rsids>
    <w:rsidRoot w:val="00B03511"/>
    <w:rsid w:val="00070410"/>
    <w:rsid w:val="00150FEB"/>
    <w:rsid w:val="001C5475"/>
    <w:rsid w:val="00217735"/>
    <w:rsid w:val="002278DE"/>
    <w:rsid w:val="00282EE6"/>
    <w:rsid w:val="002E51F7"/>
    <w:rsid w:val="002F05FF"/>
    <w:rsid w:val="002F256A"/>
    <w:rsid w:val="00310BB8"/>
    <w:rsid w:val="0035640A"/>
    <w:rsid w:val="00373B40"/>
    <w:rsid w:val="003B7CB3"/>
    <w:rsid w:val="00440B37"/>
    <w:rsid w:val="00456325"/>
    <w:rsid w:val="004716EB"/>
    <w:rsid w:val="0047377D"/>
    <w:rsid w:val="00555382"/>
    <w:rsid w:val="005832A3"/>
    <w:rsid w:val="005A2274"/>
    <w:rsid w:val="005C5E1C"/>
    <w:rsid w:val="006254BA"/>
    <w:rsid w:val="00741833"/>
    <w:rsid w:val="00761F2C"/>
    <w:rsid w:val="007D4CEE"/>
    <w:rsid w:val="007F7F1A"/>
    <w:rsid w:val="008A5D40"/>
    <w:rsid w:val="008E7136"/>
    <w:rsid w:val="00911F65"/>
    <w:rsid w:val="00920FE1"/>
    <w:rsid w:val="009216E0"/>
    <w:rsid w:val="00942D84"/>
    <w:rsid w:val="00A12C32"/>
    <w:rsid w:val="00A30BE0"/>
    <w:rsid w:val="00A451B7"/>
    <w:rsid w:val="00A6524A"/>
    <w:rsid w:val="00AB09F1"/>
    <w:rsid w:val="00B032A1"/>
    <w:rsid w:val="00B03511"/>
    <w:rsid w:val="00B34890"/>
    <w:rsid w:val="00BD6D9F"/>
    <w:rsid w:val="00C0522E"/>
    <w:rsid w:val="00C72840"/>
    <w:rsid w:val="00CB18E2"/>
    <w:rsid w:val="00CB1A12"/>
    <w:rsid w:val="00D87F82"/>
    <w:rsid w:val="00DB5FFC"/>
    <w:rsid w:val="00DE51D7"/>
    <w:rsid w:val="00E455AC"/>
    <w:rsid w:val="00E50B07"/>
    <w:rsid w:val="00E71627"/>
    <w:rsid w:val="00FC1D7A"/>
    <w:rsid w:val="00FF3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E7DCE1B"/>
  <w15:docId w15:val="{979D4584-E8C7-4C66-B2C3-59C91BA9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 w:line="276" w:lineRule="auto"/>
    </w:pPr>
    <w:rPr>
      <w:sz w:val="22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link w:val="a4"/>
    <w:uiPriority w:val="99"/>
    <w:qFormat/>
    <w:rsid w:val="008068A2"/>
  </w:style>
  <w:style w:type="character" w:customStyle="1" w:styleId="a5">
    <w:name w:val="Долен колонтитул Знак"/>
    <w:basedOn w:val="a0"/>
    <w:link w:val="a6"/>
    <w:uiPriority w:val="99"/>
    <w:qFormat/>
    <w:rsid w:val="008068A2"/>
  </w:style>
  <w:style w:type="character" w:customStyle="1" w:styleId="a7">
    <w:name w:val="Изнесен текст Знак"/>
    <w:basedOn w:val="a0"/>
    <w:link w:val="a8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9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a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b">
    <w:name w:val="Списък на абзаци Знак"/>
    <w:basedOn w:val="a0"/>
    <w:link w:val="ac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d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ad">
    <w:name w:val="Body Text"/>
    <w:basedOn w:val="a"/>
    <w:pPr>
      <w:spacing w:before="0" w:after="140"/>
    </w:pPr>
  </w:style>
  <w:style w:type="paragraph" w:styleId="ae">
    <w:name w:val="List"/>
    <w:basedOn w:val="ad"/>
    <w:rPr>
      <w:rFonts w:cs="Lohit Devanagari"/>
    </w:rPr>
  </w:style>
  <w:style w:type="paragraph" w:styleId="af">
    <w:name w:val="caption"/>
    <w:basedOn w:val="a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4">
    <w:name w:val="header"/>
    <w:basedOn w:val="a"/>
    <w:link w:val="a3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6">
    <w:name w:val="foot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8">
    <w:name w:val="Balloon Text"/>
    <w:basedOn w:val="a"/>
    <w:link w:val="a7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0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c">
    <w:name w:val="List Paragraph"/>
    <w:basedOn w:val="a"/>
    <w:link w:val="ab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F92C54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a1"/>
    <w:uiPriority w:val="59"/>
    <w:rsid w:val="00F92C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A6524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9/programming-fundamentals-with-python-january-2024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0/Text-Processing-Exercise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2D2CC2-CD67-4DD4-9739-B3C510172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1</Pages>
  <Words>1518</Words>
  <Characters>8653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10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Yoana Yonkova</cp:lastModifiedBy>
  <cp:revision>36</cp:revision>
  <cp:lastPrinted>2015-10-26T22:35:00Z</cp:lastPrinted>
  <dcterms:created xsi:type="dcterms:W3CDTF">2019-11-12T12:29:00Z</dcterms:created>
  <dcterms:modified xsi:type="dcterms:W3CDTF">2024-01-04T17:0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22ce0cae807da34928a38135b68990616c756ac34771511c91e336eedf27ad58</vt:lpwstr>
  </property>
</Properties>
</file>